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914B11" w14:textId="77777777" w:rsidR="003E3193" w:rsidRPr="00D73013" w:rsidRDefault="00781805" w:rsidP="00A31C46">
      <w:pPr>
        <w:rPr>
          <w:b/>
          <w:u w:val="single"/>
          <w:lang w:val="sq-AL"/>
        </w:rPr>
      </w:pPr>
      <w:r w:rsidRPr="00D73013">
        <w:rPr>
          <w:b/>
          <w:u w:val="single"/>
          <w:lang w:val="sq-AL"/>
        </w:rPr>
        <w:t>Formular p</w:t>
      </w:r>
      <w:r w:rsidR="00D67209" w:rsidRPr="00D73013">
        <w:rPr>
          <w:b/>
          <w:u w:val="single"/>
          <w:lang w:val="sq-AL"/>
        </w:rPr>
        <w:t>ë</w:t>
      </w:r>
      <w:r w:rsidRPr="00D73013">
        <w:rPr>
          <w:b/>
          <w:u w:val="single"/>
          <w:lang w:val="sq-AL"/>
        </w:rPr>
        <w:t xml:space="preserve">r </w:t>
      </w:r>
      <w:r w:rsidR="002D3069" w:rsidRPr="00D73013">
        <w:rPr>
          <w:b/>
          <w:u w:val="single"/>
          <w:lang w:val="sq-AL"/>
        </w:rPr>
        <w:t>SYL</w:t>
      </w:r>
      <w:r w:rsidRPr="00D73013">
        <w:rPr>
          <w:b/>
          <w:u w:val="single"/>
          <w:lang w:val="sq-AL"/>
        </w:rPr>
        <w:t>L</w:t>
      </w:r>
      <w:r w:rsidR="004C0CCA" w:rsidRPr="00D73013">
        <w:rPr>
          <w:b/>
          <w:u w:val="single"/>
          <w:lang w:val="sq-AL"/>
        </w:rPr>
        <w:t>ABUS</w:t>
      </w:r>
      <w:r w:rsidRPr="00D73013">
        <w:rPr>
          <w:b/>
          <w:u w:val="single"/>
          <w:lang w:val="sq-AL"/>
        </w:rPr>
        <w:t xml:space="preserve"> t</w:t>
      </w:r>
      <w:r w:rsidR="00D67209" w:rsidRPr="00D73013">
        <w:rPr>
          <w:b/>
          <w:u w:val="single"/>
          <w:lang w:val="sq-AL"/>
        </w:rPr>
        <w:t>ë</w:t>
      </w:r>
      <w:r w:rsidRPr="00D73013">
        <w:rPr>
          <w:b/>
          <w:u w:val="single"/>
          <w:lang w:val="sq-AL"/>
        </w:rPr>
        <w:t xml:space="preserve"> L</w:t>
      </w:r>
      <w:r w:rsidR="00D67209" w:rsidRPr="00D73013">
        <w:rPr>
          <w:b/>
          <w:u w:val="single"/>
          <w:lang w:val="sq-AL"/>
        </w:rPr>
        <w:t>ë</w:t>
      </w:r>
      <w:r w:rsidRPr="00D73013">
        <w:rPr>
          <w:b/>
          <w:u w:val="single"/>
          <w:lang w:val="sq-AL"/>
        </w:rPr>
        <w:t>nd</w:t>
      </w:r>
      <w:r w:rsidR="00D67209" w:rsidRPr="00D73013">
        <w:rPr>
          <w:b/>
          <w:u w:val="single"/>
          <w:lang w:val="sq-AL"/>
        </w:rPr>
        <w:t>ë</w:t>
      </w:r>
      <w:r w:rsidRPr="00D73013">
        <w:rPr>
          <w:b/>
          <w:u w:val="single"/>
          <w:lang w:val="sq-AL"/>
        </w:rPr>
        <w:t xml:space="preserve">s </w:t>
      </w:r>
    </w:p>
    <w:p w14:paraId="47F97972" w14:textId="77777777" w:rsidR="00CF116F" w:rsidRPr="00D73013" w:rsidRDefault="00CF116F" w:rsidP="00A31C46">
      <w:pPr>
        <w:rPr>
          <w:lang w:val="sq-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7"/>
        <w:gridCol w:w="2114"/>
        <w:gridCol w:w="1728"/>
        <w:gridCol w:w="1977"/>
      </w:tblGrid>
      <w:tr w:rsidR="00CF116F" w:rsidRPr="00D73013" w14:paraId="5CB589A1" w14:textId="77777777" w:rsidTr="00EF57F9">
        <w:tc>
          <w:tcPr>
            <w:tcW w:w="8856" w:type="dxa"/>
            <w:gridSpan w:val="4"/>
            <w:shd w:val="clear" w:color="auto" w:fill="B8CCE4"/>
          </w:tcPr>
          <w:p w14:paraId="48B4D754" w14:textId="77777777" w:rsidR="00CF116F" w:rsidRPr="00D73013" w:rsidRDefault="00CF116F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Të dh</w:t>
            </w:r>
            <w:r w:rsidR="00FB050B" w:rsidRPr="00D73013">
              <w:rPr>
                <w:b/>
                <w:lang w:val="sq-AL"/>
              </w:rPr>
              <w:t>ë</w:t>
            </w:r>
            <w:r w:rsidRPr="00D73013">
              <w:rPr>
                <w:b/>
                <w:lang w:val="sq-AL"/>
              </w:rPr>
              <w:t>na bazike t</w:t>
            </w:r>
            <w:r w:rsidR="00FB050B" w:rsidRPr="00D73013">
              <w:rPr>
                <w:b/>
                <w:lang w:val="sq-AL"/>
              </w:rPr>
              <w:t>ë</w:t>
            </w:r>
            <w:r w:rsidRPr="00D73013">
              <w:rPr>
                <w:b/>
                <w:lang w:val="sq-AL"/>
              </w:rPr>
              <w:t xml:space="preserve"> l</w:t>
            </w:r>
            <w:r w:rsidR="00FB050B" w:rsidRPr="00D73013">
              <w:rPr>
                <w:b/>
                <w:lang w:val="sq-AL"/>
              </w:rPr>
              <w:t>ë</w:t>
            </w:r>
            <w:r w:rsidRPr="00D73013">
              <w:rPr>
                <w:b/>
                <w:lang w:val="sq-AL"/>
              </w:rPr>
              <w:t>nd</w:t>
            </w:r>
            <w:r w:rsidR="00FB050B" w:rsidRPr="00D73013">
              <w:rPr>
                <w:b/>
                <w:lang w:val="sq-AL"/>
              </w:rPr>
              <w:t>ë</w:t>
            </w:r>
            <w:r w:rsidRPr="00D73013">
              <w:rPr>
                <w:b/>
                <w:lang w:val="sq-AL"/>
              </w:rPr>
              <w:t>s</w:t>
            </w:r>
          </w:p>
        </w:tc>
      </w:tr>
      <w:tr w:rsidR="00C954B8" w:rsidRPr="00D73013" w14:paraId="4EBDD7B7" w14:textId="77777777" w:rsidTr="00D73013">
        <w:tc>
          <w:tcPr>
            <w:tcW w:w="3037" w:type="dxa"/>
          </w:tcPr>
          <w:p w14:paraId="3B6DD6B5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Njësia akademike: </w:t>
            </w:r>
          </w:p>
        </w:tc>
        <w:tc>
          <w:tcPr>
            <w:tcW w:w="5819" w:type="dxa"/>
            <w:gridSpan w:val="3"/>
          </w:tcPr>
          <w:p w14:paraId="7FD2A2D6" w14:textId="77777777" w:rsidR="00C954B8" w:rsidRPr="00D73013" w:rsidRDefault="00DB7401" w:rsidP="00A31C46">
            <w:pPr>
              <w:pStyle w:val="NoSpacing"/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Fakulteti i Shkencave Matematike-Natyrore</w:t>
            </w:r>
          </w:p>
        </w:tc>
      </w:tr>
      <w:tr w:rsidR="00C954B8" w:rsidRPr="00D73013" w14:paraId="0477BA79" w14:textId="77777777" w:rsidTr="00D73013">
        <w:tc>
          <w:tcPr>
            <w:tcW w:w="3037" w:type="dxa"/>
          </w:tcPr>
          <w:p w14:paraId="64095794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Titulli i lëndës:</w:t>
            </w:r>
          </w:p>
        </w:tc>
        <w:tc>
          <w:tcPr>
            <w:tcW w:w="5819" w:type="dxa"/>
            <w:gridSpan w:val="3"/>
          </w:tcPr>
          <w:p w14:paraId="5571A946" w14:textId="77777777" w:rsidR="00C954B8" w:rsidRPr="00D73013" w:rsidRDefault="00D21472" w:rsidP="00A31C46">
            <w:pPr>
              <w:pStyle w:val="NoSpacing"/>
              <w:jc w:val="center"/>
              <w:rPr>
                <w:b/>
                <w:lang w:val="sq-AL"/>
              </w:rPr>
            </w:pPr>
            <w:proofErr w:type="spellStart"/>
            <w:r w:rsidRPr="00D73013">
              <w:rPr>
                <w:b/>
                <w:lang w:val="sq-AL"/>
              </w:rPr>
              <w:t>Etnobotanik</w:t>
            </w:r>
            <w:r w:rsidR="001E1F41" w:rsidRPr="00D73013">
              <w:rPr>
                <w:b/>
                <w:lang w:val="sq-AL"/>
              </w:rPr>
              <w:t>ë</w:t>
            </w:r>
            <w:proofErr w:type="spellEnd"/>
            <w:r w:rsidRPr="00D73013">
              <w:rPr>
                <w:b/>
                <w:lang w:val="sq-AL"/>
              </w:rPr>
              <w:t xml:space="preserve"> dhe </w:t>
            </w:r>
            <w:proofErr w:type="spellStart"/>
            <w:r w:rsidRPr="00D73013">
              <w:rPr>
                <w:b/>
                <w:lang w:val="sq-AL"/>
              </w:rPr>
              <w:t>fitokimi</w:t>
            </w:r>
            <w:proofErr w:type="spellEnd"/>
          </w:p>
        </w:tc>
      </w:tr>
      <w:tr w:rsidR="00C954B8" w:rsidRPr="00D73013" w14:paraId="11514C16" w14:textId="77777777" w:rsidTr="00D73013">
        <w:trPr>
          <w:trHeight w:val="307"/>
        </w:trPr>
        <w:tc>
          <w:tcPr>
            <w:tcW w:w="3037" w:type="dxa"/>
          </w:tcPr>
          <w:p w14:paraId="003977D9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Niveli:</w:t>
            </w:r>
          </w:p>
        </w:tc>
        <w:tc>
          <w:tcPr>
            <w:tcW w:w="5819" w:type="dxa"/>
            <w:gridSpan w:val="3"/>
          </w:tcPr>
          <w:p w14:paraId="37B762AD" w14:textId="77777777" w:rsidR="00C954B8" w:rsidRPr="00D73013" w:rsidRDefault="00D21472" w:rsidP="00A31C46">
            <w:pPr>
              <w:pStyle w:val="NoSpacing"/>
              <w:jc w:val="center"/>
              <w:rPr>
                <w:b/>
                <w:lang w:val="sq-AL"/>
              </w:rPr>
            </w:pPr>
            <w:proofErr w:type="spellStart"/>
            <w:r w:rsidRPr="00D73013">
              <w:rPr>
                <w:b/>
                <w:lang w:val="sq-AL"/>
              </w:rPr>
              <w:t>M</w:t>
            </w:r>
            <w:r w:rsidR="00567CF4" w:rsidRPr="00D73013">
              <w:rPr>
                <w:b/>
                <w:lang w:val="sq-AL"/>
              </w:rPr>
              <w:t>Sc</w:t>
            </w:r>
            <w:proofErr w:type="spellEnd"/>
            <w:r w:rsidR="00567CF4" w:rsidRPr="00D73013">
              <w:rPr>
                <w:b/>
                <w:lang w:val="sq-AL"/>
              </w:rPr>
              <w:t>.</w:t>
            </w:r>
          </w:p>
        </w:tc>
      </w:tr>
      <w:tr w:rsidR="00C954B8" w:rsidRPr="00D73013" w14:paraId="5B32E26F" w14:textId="77777777" w:rsidTr="00D73013">
        <w:tc>
          <w:tcPr>
            <w:tcW w:w="3037" w:type="dxa"/>
          </w:tcPr>
          <w:p w14:paraId="76E0A38F" w14:textId="77777777" w:rsidR="00C954B8" w:rsidRPr="00D73013" w:rsidRDefault="00D21472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Zgjedhore</w:t>
            </w:r>
          </w:p>
        </w:tc>
        <w:tc>
          <w:tcPr>
            <w:tcW w:w="5819" w:type="dxa"/>
            <w:gridSpan w:val="3"/>
          </w:tcPr>
          <w:p w14:paraId="22EF8E4D" w14:textId="77777777" w:rsidR="00C954B8" w:rsidRPr="00D73013" w:rsidRDefault="00527FED" w:rsidP="00A31C46">
            <w:pPr>
              <w:pStyle w:val="NoSpacing"/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Z</w:t>
            </w:r>
            <w:r w:rsidR="00172DF0" w:rsidRPr="00D73013">
              <w:rPr>
                <w:b/>
                <w:lang w:val="sq-AL"/>
              </w:rPr>
              <w:t>gjedhore</w:t>
            </w:r>
          </w:p>
        </w:tc>
      </w:tr>
      <w:tr w:rsidR="00C954B8" w:rsidRPr="00D73013" w14:paraId="12C4DD67" w14:textId="77777777" w:rsidTr="00D73013">
        <w:tc>
          <w:tcPr>
            <w:tcW w:w="3037" w:type="dxa"/>
          </w:tcPr>
          <w:p w14:paraId="4A259A95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Viti i studimeve:</w:t>
            </w:r>
          </w:p>
        </w:tc>
        <w:tc>
          <w:tcPr>
            <w:tcW w:w="5819" w:type="dxa"/>
            <w:gridSpan w:val="3"/>
          </w:tcPr>
          <w:p w14:paraId="1FA8334D" w14:textId="77777777" w:rsidR="00C954B8" w:rsidRPr="00D73013" w:rsidRDefault="00C954B8" w:rsidP="00A31C46">
            <w:pPr>
              <w:pStyle w:val="NoSpacing"/>
              <w:jc w:val="center"/>
              <w:rPr>
                <w:b/>
                <w:lang w:val="sq-AL"/>
              </w:rPr>
            </w:pPr>
          </w:p>
        </w:tc>
      </w:tr>
      <w:tr w:rsidR="00C954B8" w:rsidRPr="00D73013" w14:paraId="068C3D5F" w14:textId="77777777" w:rsidTr="00D73013">
        <w:tc>
          <w:tcPr>
            <w:tcW w:w="3037" w:type="dxa"/>
          </w:tcPr>
          <w:p w14:paraId="256E7663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Numri i orëve në javë:</w:t>
            </w:r>
          </w:p>
        </w:tc>
        <w:tc>
          <w:tcPr>
            <w:tcW w:w="5819" w:type="dxa"/>
            <w:gridSpan w:val="3"/>
          </w:tcPr>
          <w:p w14:paraId="19C06FC3" w14:textId="77777777" w:rsidR="00C954B8" w:rsidRPr="00D73013" w:rsidRDefault="00C954B8" w:rsidP="00A31C46">
            <w:pPr>
              <w:pStyle w:val="NoSpacing"/>
              <w:jc w:val="center"/>
              <w:rPr>
                <w:b/>
                <w:vertAlign w:val="subscript"/>
                <w:lang w:val="sq-AL"/>
              </w:rPr>
            </w:pPr>
            <w:r w:rsidRPr="00D73013">
              <w:rPr>
                <w:b/>
                <w:lang w:val="sq-AL"/>
              </w:rPr>
              <w:t>2+</w:t>
            </w:r>
            <w:r w:rsidR="00D21472" w:rsidRPr="00D73013">
              <w:rPr>
                <w:b/>
                <w:lang w:val="sq-AL"/>
              </w:rPr>
              <w:t>2</w:t>
            </w:r>
          </w:p>
        </w:tc>
      </w:tr>
      <w:tr w:rsidR="00C954B8" w:rsidRPr="00D73013" w14:paraId="2E649AE9" w14:textId="77777777" w:rsidTr="00D73013">
        <w:tc>
          <w:tcPr>
            <w:tcW w:w="3037" w:type="dxa"/>
          </w:tcPr>
          <w:p w14:paraId="4D1B1B76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Vlera në kredi – ECTS:</w:t>
            </w:r>
          </w:p>
        </w:tc>
        <w:tc>
          <w:tcPr>
            <w:tcW w:w="5819" w:type="dxa"/>
            <w:gridSpan w:val="3"/>
          </w:tcPr>
          <w:p w14:paraId="23F94F51" w14:textId="77777777" w:rsidR="00C954B8" w:rsidRPr="00D73013" w:rsidRDefault="00172DF0" w:rsidP="00A31C46">
            <w:pPr>
              <w:pStyle w:val="NoSpacing"/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5</w:t>
            </w:r>
          </w:p>
        </w:tc>
      </w:tr>
      <w:tr w:rsidR="00C954B8" w:rsidRPr="00D73013" w14:paraId="33F08324" w14:textId="77777777" w:rsidTr="00D73013">
        <w:tc>
          <w:tcPr>
            <w:tcW w:w="3037" w:type="dxa"/>
          </w:tcPr>
          <w:p w14:paraId="6497B73B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Koha / lokacioni:</w:t>
            </w:r>
          </w:p>
        </w:tc>
        <w:tc>
          <w:tcPr>
            <w:tcW w:w="5819" w:type="dxa"/>
            <w:gridSpan w:val="3"/>
          </w:tcPr>
          <w:p w14:paraId="2B5D436D" w14:textId="77777777" w:rsidR="00C954B8" w:rsidRPr="00D73013" w:rsidRDefault="00704CCC" w:rsidP="00A31C46">
            <w:pPr>
              <w:pStyle w:val="NoSpacing"/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Departamenti i Biologjisë </w:t>
            </w:r>
          </w:p>
        </w:tc>
      </w:tr>
      <w:tr w:rsidR="00C954B8" w:rsidRPr="00D73013" w14:paraId="401992DE" w14:textId="77777777" w:rsidTr="00D73013">
        <w:tc>
          <w:tcPr>
            <w:tcW w:w="3037" w:type="dxa"/>
          </w:tcPr>
          <w:p w14:paraId="2CE3CE0D" w14:textId="77777777" w:rsidR="00C954B8" w:rsidRPr="00D73013" w:rsidRDefault="001E1F41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Mësimdhënësi</w:t>
            </w:r>
            <w:r w:rsidR="00C954B8" w:rsidRPr="00D73013">
              <w:rPr>
                <w:b/>
                <w:lang w:val="sq-AL"/>
              </w:rPr>
              <w:t xml:space="preserve"> i lëndës:</w:t>
            </w:r>
          </w:p>
        </w:tc>
        <w:tc>
          <w:tcPr>
            <w:tcW w:w="5819" w:type="dxa"/>
            <w:gridSpan w:val="3"/>
          </w:tcPr>
          <w:p w14:paraId="3A64979F" w14:textId="77777777" w:rsidR="00C954B8" w:rsidRPr="00D73013" w:rsidRDefault="00C954B8" w:rsidP="00D01AD3">
            <w:pPr>
              <w:pStyle w:val="NoSpacing"/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Prof. dr. </w:t>
            </w:r>
            <w:r w:rsidR="00470EF9" w:rsidRPr="00D73013">
              <w:rPr>
                <w:b/>
                <w:lang w:val="sq-AL"/>
              </w:rPr>
              <w:t>Avni Hajdari</w:t>
            </w:r>
          </w:p>
        </w:tc>
      </w:tr>
      <w:tr w:rsidR="00C954B8" w:rsidRPr="00D73013" w14:paraId="1C2A2264" w14:textId="77777777" w:rsidTr="00D73013">
        <w:tc>
          <w:tcPr>
            <w:tcW w:w="3037" w:type="dxa"/>
          </w:tcPr>
          <w:p w14:paraId="30241BE7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Detajet kontaktuese: </w:t>
            </w:r>
          </w:p>
        </w:tc>
        <w:tc>
          <w:tcPr>
            <w:tcW w:w="5819" w:type="dxa"/>
            <w:gridSpan w:val="3"/>
          </w:tcPr>
          <w:p w14:paraId="744F2ACE" w14:textId="77777777" w:rsidR="00C954B8" w:rsidRPr="00D73013" w:rsidRDefault="008F10EF" w:rsidP="00A31C46">
            <w:pPr>
              <w:pStyle w:val="NoSpacing"/>
              <w:jc w:val="center"/>
              <w:rPr>
                <w:b/>
                <w:lang w:val="sq-AL"/>
              </w:rPr>
            </w:pPr>
            <w:hyperlink r:id="rId7" w:history="1">
              <w:r w:rsidRPr="00D73013">
                <w:rPr>
                  <w:rStyle w:val="Hyperlink"/>
                  <w:b/>
                  <w:lang w:val="sq-AL"/>
                </w:rPr>
                <w:t>avni.hajdari@uni-pr.edu</w:t>
              </w:r>
            </w:hyperlink>
          </w:p>
        </w:tc>
      </w:tr>
      <w:tr w:rsidR="00C954B8" w:rsidRPr="00D73013" w14:paraId="26B931A1" w14:textId="77777777" w:rsidTr="00EF57F9">
        <w:tc>
          <w:tcPr>
            <w:tcW w:w="8856" w:type="dxa"/>
            <w:gridSpan w:val="4"/>
            <w:shd w:val="clear" w:color="auto" w:fill="B8CCE4"/>
          </w:tcPr>
          <w:p w14:paraId="17760C0E" w14:textId="77777777" w:rsidR="00C954B8" w:rsidRPr="00D73013" w:rsidRDefault="00C954B8" w:rsidP="00A31C46">
            <w:pPr>
              <w:pStyle w:val="NoSpacing"/>
              <w:rPr>
                <w:lang w:val="sq-AL"/>
              </w:rPr>
            </w:pPr>
          </w:p>
        </w:tc>
      </w:tr>
      <w:tr w:rsidR="00C954B8" w:rsidRPr="00D73013" w14:paraId="7D3D6EF2" w14:textId="77777777" w:rsidTr="00D73013">
        <w:tc>
          <w:tcPr>
            <w:tcW w:w="3037" w:type="dxa"/>
          </w:tcPr>
          <w:p w14:paraId="29B1BE56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Përshkrimi i lëndës</w:t>
            </w:r>
          </w:p>
        </w:tc>
        <w:tc>
          <w:tcPr>
            <w:tcW w:w="5819" w:type="dxa"/>
            <w:gridSpan w:val="3"/>
          </w:tcPr>
          <w:p w14:paraId="22DFC2B5" w14:textId="77777777" w:rsidR="00DA2B72" w:rsidRPr="00D73013" w:rsidRDefault="008D6698" w:rsidP="00A31C46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eastAsia="Calibri"/>
                <w:lang w:val="sq-AL"/>
              </w:rPr>
            </w:pPr>
            <w:proofErr w:type="spellStart"/>
            <w:r w:rsidRPr="00966666">
              <w:rPr>
                <w:rFonts w:eastAsia="Calibri"/>
              </w:rPr>
              <w:t>Gja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htjellimi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ursit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studentët</w:t>
            </w:r>
            <w:proofErr w:type="spellEnd"/>
            <w:r w:rsidRPr="00966666">
              <w:rPr>
                <w:rFonts w:eastAsia="Calibri"/>
              </w:rPr>
              <w:t xml:space="preserve"> do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jihen</w:t>
            </w:r>
            <w:proofErr w:type="spellEnd"/>
            <w:r w:rsidRPr="00966666">
              <w:rPr>
                <w:rFonts w:eastAsia="Calibri"/>
              </w:rPr>
              <w:t xml:space="preserve"> me </w:t>
            </w:r>
            <w:proofErr w:type="spellStart"/>
            <w:r w:rsidRPr="00966666">
              <w:rPr>
                <w:rFonts w:eastAsia="Calibri"/>
              </w:rPr>
              <w:t>parim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baz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od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q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plikohe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lëmi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etnobotanikës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mënyrë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mbledhjes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punimi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ëna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e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si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vlerësimi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diversiteti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ulturo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s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grupe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dryshme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  <w:proofErr w:type="spellStart"/>
            <w:r w:rsidRPr="00966666">
              <w:rPr>
                <w:rFonts w:eastAsia="Calibri"/>
                <w:bCs/>
              </w:rPr>
              <w:t>Studentet</w:t>
            </w:r>
            <w:proofErr w:type="spellEnd"/>
            <w:r w:rsidRPr="00966666">
              <w:rPr>
                <w:rFonts w:eastAsia="Calibri"/>
              </w:rPr>
              <w:t xml:space="preserve"> do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ësojnë</w:t>
            </w:r>
            <w:proofErr w:type="spellEnd"/>
            <w:r w:rsidRPr="00966666">
              <w:rPr>
                <w:rFonts w:eastAsia="Calibri"/>
              </w:rPr>
              <w:t xml:space="preserve"> se </w:t>
            </w:r>
            <w:proofErr w:type="spellStart"/>
            <w:r w:rsidRPr="00966666">
              <w:rPr>
                <w:rFonts w:eastAsia="Calibri"/>
              </w:rPr>
              <w:t>si</w:t>
            </w:r>
            <w:proofErr w:type="spellEnd"/>
            <w:r w:rsidRPr="00966666">
              <w:rPr>
                <w:rFonts w:eastAsia="Calibri"/>
              </w:rPr>
              <w:t xml:space="preserve">: </w:t>
            </w:r>
            <w:proofErr w:type="spellStart"/>
            <w:r w:rsidRPr="00966666">
              <w:rPr>
                <w:rFonts w:eastAsia="Calibri"/>
              </w:rPr>
              <w:t>formuloh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hipoteza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realiz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hulumtim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rren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oleksion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aterial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biologj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naliz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ënat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mbledhur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rren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  <w:proofErr w:type="spellStart"/>
            <w:r w:rsidRPr="00966666">
              <w:rPr>
                <w:rFonts w:eastAsia="Calibri"/>
              </w:rPr>
              <w:t>Gjithashtu</w:t>
            </w:r>
            <w:proofErr w:type="spellEnd"/>
            <w:r w:rsidRPr="00966666">
              <w:rPr>
                <w:rFonts w:eastAsia="Calibri"/>
              </w:rPr>
              <w:t xml:space="preserve"> do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rajtohe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çështj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q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lidhen</w:t>
            </w:r>
            <w:proofErr w:type="spellEnd"/>
            <w:r w:rsidRPr="00966666">
              <w:rPr>
                <w:rFonts w:eastAsia="Calibri"/>
              </w:rPr>
              <w:t xml:space="preserve"> me </w:t>
            </w:r>
            <w:proofErr w:type="spellStart"/>
            <w:r w:rsidRPr="00966666">
              <w:rPr>
                <w:rFonts w:eastAsia="Calibri"/>
              </w:rPr>
              <w:t>hulumtim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i</w:t>
            </w:r>
            <w:proofErr w:type="spellEnd"/>
            <w:r w:rsidRPr="00966666">
              <w:rPr>
                <w:rFonts w:eastAsia="Calibri"/>
              </w:rPr>
              <w:t xml:space="preserve">: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rejtat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pronësis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intelektuale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ndarje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përfitime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ruajtje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biodiversiteti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  <w:proofErr w:type="spellStart"/>
            <w:r w:rsidRPr="00966666">
              <w:rPr>
                <w:rFonts w:eastAsia="Calibri"/>
              </w:rPr>
              <w:t>Studentë</w:t>
            </w:r>
            <w:proofErr w:type="spellEnd"/>
            <w:r w:rsidRPr="00966666">
              <w:rPr>
                <w:rFonts w:eastAsia="Calibri"/>
              </w:rPr>
              <w:t xml:space="preserve"> do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realiz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j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hulumtim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jëdito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rre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plikua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od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bledhu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is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g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lloj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bimor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q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dore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i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ushqim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ilaç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radicionale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jesë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fitokimis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tudentët</w:t>
            </w:r>
            <w:proofErr w:type="spellEnd"/>
            <w:r w:rsidRPr="00966666">
              <w:rPr>
                <w:rFonts w:eastAsia="Calibri"/>
              </w:rPr>
              <w:t xml:space="preserve"> do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jihen</w:t>
            </w:r>
            <w:proofErr w:type="spellEnd"/>
            <w:r w:rsidRPr="00966666">
              <w:rPr>
                <w:rFonts w:eastAsia="Calibri"/>
              </w:rPr>
              <w:t xml:space="preserve"> me </w:t>
            </w:r>
            <w:proofErr w:type="spellStart"/>
            <w:r w:rsidRPr="00966666">
              <w:rPr>
                <w:rFonts w:eastAsia="Calibri"/>
              </w:rPr>
              <w:t>grup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ryesor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abolitë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ekondar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bimë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rendësi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komponime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caktuar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imike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metodat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ekstraktimit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si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odat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analizimi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abolite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ekondare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  <w:proofErr w:type="spellStart"/>
            <w:r w:rsidRPr="00966666">
              <w:rPr>
                <w:rFonts w:eastAsia="Calibri"/>
              </w:rPr>
              <w:t>Grup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ryesor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abolite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ekondar</w:t>
            </w:r>
            <w:proofErr w:type="spellEnd"/>
            <w:r w:rsidRPr="00966666">
              <w:rPr>
                <w:rFonts w:eastAsia="Calibri"/>
              </w:rPr>
              <w:t xml:space="preserve"> do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nalizoh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is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lloj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zgjedhur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bimëve</w:t>
            </w:r>
            <w:proofErr w:type="spellEnd"/>
            <w:r w:rsidRPr="00966666">
              <w:rPr>
                <w:rFonts w:eastAsia="Calibri"/>
              </w:rPr>
              <w:t xml:space="preserve"> (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bledhur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gjatë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hulumtimit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rren</w:t>
            </w:r>
            <w:proofErr w:type="spellEnd"/>
            <w:r w:rsidRPr="00966666">
              <w:rPr>
                <w:rFonts w:eastAsia="Calibri"/>
              </w:rPr>
              <w:t xml:space="preserve">). </w:t>
            </w:r>
          </w:p>
        </w:tc>
      </w:tr>
      <w:tr w:rsidR="00C954B8" w:rsidRPr="00D73013" w14:paraId="7D0DACE9" w14:textId="77777777" w:rsidTr="00D73013">
        <w:tc>
          <w:tcPr>
            <w:tcW w:w="3037" w:type="dxa"/>
          </w:tcPr>
          <w:p w14:paraId="38D627E9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Qëllimet e lëndës:</w:t>
            </w:r>
          </w:p>
        </w:tc>
        <w:tc>
          <w:tcPr>
            <w:tcW w:w="5819" w:type="dxa"/>
            <w:gridSpan w:val="3"/>
          </w:tcPr>
          <w:p w14:paraId="0AC5E200" w14:textId="77777777" w:rsidR="00993FB4" w:rsidRPr="00D73013" w:rsidRDefault="008D6698" w:rsidP="00A31C46">
            <w:pPr>
              <w:jc w:val="both"/>
              <w:rPr>
                <w:rFonts w:eastAsia="Calibri"/>
                <w:lang w:val="sq-AL"/>
              </w:rPr>
            </w:pPr>
            <w:proofErr w:type="spellStart"/>
            <w:r w:rsidRPr="00966666">
              <w:rPr>
                <w:rFonts w:eastAsia="Calibri"/>
              </w:rPr>
              <w:t>Kursi</w:t>
            </w:r>
            <w:proofErr w:type="spellEnd"/>
            <w:r w:rsidRPr="00966666">
              <w:rPr>
                <w:rFonts w:eastAsia="Calibri"/>
              </w:rPr>
              <w:t xml:space="preserve"> ka </w:t>
            </w:r>
            <w:proofErr w:type="spellStart"/>
            <w:r w:rsidRPr="00966666">
              <w:rPr>
                <w:rFonts w:eastAsia="Calibri"/>
              </w:rPr>
              <w:t>pë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qëllim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q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tudentë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ju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undësoj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upt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vlerës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arimet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metoda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plikimet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etnobotanikës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fitokimisë</w:t>
            </w:r>
            <w:proofErr w:type="spellEnd"/>
            <w:r w:rsidRPr="00966666">
              <w:rPr>
                <w:rFonts w:eastAsia="Calibri"/>
              </w:rPr>
              <w:t>.</w:t>
            </w:r>
          </w:p>
          <w:p w14:paraId="647BD0FF" w14:textId="77777777" w:rsidR="00153326" w:rsidRPr="00D73013" w:rsidRDefault="00153326" w:rsidP="00A31C46">
            <w:pPr>
              <w:jc w:val="both"/>
              <w:rPr>
                <w:rFonts w:eastAsia="Calibri"/>
                <w:lang w:val="sq-AL"/>
              </w:rPr>
            </w:pPr>
          </w:p>
        </w:tc>
      </w:tr>
      <w:tr w:rsidR="00C954B8" w:rsidRPr="00D73013" w14:paraId="0049A1E6" w14:textId="77777777" w:rsidTr="00D73013">
        <w:tc>
          <w:tcPr>
            <w:tcW w:w="3037" w:type="dxa"/>
          </w:tcPr>
          <w:p w14:paraId="10AF6487" w14:textId="77777777" w:rsidR="00C954B8" w:rsidRPr="00D73013" w:rsidRDefault="00C954B8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Rezultatet e pritura të nxënies:</w:t>
            </w:r>
          </w:p>
        </w:tc>
        <w:tc>
          <w:tcPr>
            <w:tcW w:w="5819" w:type="dxa"/>
            <w:gridSpan w:val="3"/>
          </w:tcPr>
          <w:p w14:paraId="33B04884" w14:textId="77777777" w:rsidR="00153326" w:rsidRPr="00D73013" w:rsidRDefault="00153326" w:rsidP="00A31C4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lang w:val="sq-AL"/>
              </w:rPr>
            </w:pPr>
            <w:r w:rsidRPr="00D73013">
              <w:rPr>
                <w:rFonts w:eastAsia="Calibri"/>
                <w:lang w:val="sq-AL"/>
              </w:rPr>
              <w:t>Pas përfundimit të kursit studentet duhet të jen ë gjendje që:</w:t>
            </w:r>
          </w:p>
          <w:p w14:paraId="0CDAAFA5" w14:textId="77777777" w:rsidR="008D6698" w:rsidRPr="00966666" w:rsidRDefault="008D6698" w:rsidP="008D6698">
            <w:pPr>
              <w:widowControl w:val="0"/>
              <w:numPr>
                <w:ilvl w:val="0"/>
                <w:numId w:val="17"/>
              </w:numPr>
              <w:tabs>
                <w:tab w:val="clear" w:pos="720"/>
              </w:tabs>
              <w:autoSpaceDE w:val="0"/>
              <w:autoSpaceDN w:val="0"/>
              <w:adjustRightInd w:val="0"/>
              <w:spacing w:before="60" w:after="60"/>
              <w:ind w:left="352" w:hanging="352"/>
              <w:jc w:val="both"/>
              <w:rPr>
                <w:rFonts w:eastAsia="Calibri"/>
              </w:rPr>
            </w:pPr>
            <w:proofErr w:type="spellStart"/>
            <w:r w:rsidRPr="00966666">
              <w:rPr>
                <w:rFonts w:eastAsia="Calibri"/>
              </w:rPr>
              <w:t>Formul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stojnë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hipoteza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e</w:t>
            </w:r>
            <w:proofErr w:type="spellEnd"/>
            <w:r w:rsidRPr="00966666">
              <w:rPr>
                <w:rFonts w:eastAsia="Calibri"/>
              </w:rPr>
              <w:t>,</w:t>
            </w:r>
          </w:p>
          <w:p w14:paraId="3C910F8E" w14:textId="77777777" w:rsidR="008D6698" w:rsidRPr="00966666" w:rsidRDefault="008D6698" w:rsidP="008D6698">
            <w:pPr>
              <w:widowControl w:val="0"/>
              <w:numPr>
                <w:ilvl w:val="0"/>
                <w:numId w:val="17"/>
              </w:numPr>
              <w:tabs>
                <w:tab w:val="clear" w:pos="720"/>
              </w:tabs>
              <w:autoSpaceDE w:val="0"/>
              <w:autoSpaceDN w:val="0"/>
              <w:adjustRightInd w:val="0"/>
              <w:spacing w:before="60" w:after="60"/>
              <w:ind w:left="352" w:hanging="352"/>
              <w:jc w:val="both"/>
              <w:rPr>
                <w:rFonts w:eastAsia="Calibri"/>
              </w:rPr>
            </w:pPr>
            <w:proofErr w:type="spellStart"/>
            <w:r w:rsidRPr="00966666">
              <w:rPr>
                <w:rFonts w:eastAsia="Calibri"/>
              </w:rPr>
              <w:t>Mbledhi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ën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plik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oda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analizës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ënave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</w:p>
          <w:p w14:paraId="240E806C" w14:textId="77777777" w:rsidR="008D6698" w:rsidRPr="00966666" w:rsidRDefault="008D6698" w:rsidP="008D6698">
            <w:pPr>
              <w:widowControl w:val="0"/>
              <w:numPr>
                <w:ilvl w:val="0"/>
                <w:numId w:val="17"/>
              </w:numPr>
              <w:tabs>
                <w:tab w:val="clear" w:pos="720"/>
              </w:tabs>
              <w:autoSpaceDE w:val="0"/>
              <w:autoSpaceDN w:val="0"/>
              <w:adjustRightInd w:val="0"/>
              <w:spacing w:before="60" w:after="60"/>
              <w:ind w:left="352" w:hanging="352"/>
              <w:jc w:val="both"/>
              <w:rPr>
                <w:rFonts w:eastAsia="Calibri"/>
              </w:rPr>
            </w:pPr>
            <w:proofErr w:type="spellStart"/>
            <w:r w:rsidRPr="00966666">
              <w:rPr>
                <w:rFonts w:eastAsia="Calibri"/>
              </w:rPr>
              <w:lastRenderedPageBreak/>
              <w:t>Konsider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çeshtj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ërkim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</w:t>
            </w:r>
            <w:proofErr w:type="spellEnd"/>
            <w:r w:rsidRPr="00966666">
              <w:rPr>
                <w:rFonts w:eastAsia="Calibri"/>
              </w:rPr>
              <w:t xml:space="preserve"> duke </w:t>
            </w:r>
            <w:proofErr w:type="spellStart"/>
            <w:r w:rsidRPr="00966666">
              <w:rPr>
                <w:rFonts w:eastAsia="Calibri"/>
              </w:rPr>
              <w:t>kuptua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arrëdhënie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omplekse</w:t>
            </w:r>
            <w:proofErr w:type="spellEnd"/>
            <w:r w:rsidRPr="00966666">
              <w:rPr>
                <w:rFonts w:eastAsia="Calibri"/>
              </w:rPr>
              <w:t xml:space="preserve"> midis </w:t>
            </w:r>
            <w:proofErr w:type="spellStart"/>
            <w:r w:rsidRPr="00966666">
              <w:rPr>
                <w:rFonts w:eastAsia="Calibri"/>
              </w:rPr>
              <w:t>bimë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jerëzve</w:t>
            </w:r>
            <w:proofErr w:type="spellEnd"/>
            <w:r w:rsidRPr="00966666">
              <w:rPr>
                <w:rFonts w:eastAsia="Calibri"/>
              </w:rPr>
              <w:t>.</w:t>
            </w:r>
          </w:p>
          <w:p w14:paraId="5B616DCC" w14:textId="77777777" w:rsidR="008D6698" w:rsidRPr="00966666" w:rsidRDefault="008D6698" w:rsidP="008D6698">
            <w:pPr>
              <w:widowControl w:val="0"/>
              <w:numPr>
                <w:ilvl w:val="0"/>
                <w:numId w:val="17"/>
              </w:numPr>
              <w:tabs>
                <w:tab w:val="clear" w:pos="720"/>
                <w:tab w:val="num" w:pos="352"/>
              </w:tabs>
              <w:autoSpaceDE w:val="0"/>
              <w:autoSpaceDN w:val="0"/>
              <w:adjustRightInd w:val="0"/>
              <w:spacing w:before="60" w:after="60"/>
              <w:ind w:left="352" w:hanging="352"/>
              <w:jc w:val="both"/>
              <w:rPr>
                <w:rFonts w:eastAsia="Calibri"/>
              </w:rPr>
            </w:pPr>
            <w:proofErr w:type="spellStart"/>
            <w:r w:rsidRPr="00966666">
              <w:rPr>
                <w:rFonts w:eastAsia="Calibri"/>
              </w:rPr>
              <w:t>Integroj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johuri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tnobotan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ontribua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ruajtje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njohuri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radicional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sisteme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kologjike</w:t>
            </w:r>
            <w:proofErr w:type="spellEnd"/>
            <w:r w:rsidRPr="00966666">
              <w:rPr>
                <w:rFonts w:eastAsia="Calibri"/>
              </w:rPr>
              <w:t xml:space="preserve">. </w:t>
            </w:r>
          </w:p>
          <w:p w14:paraId="43BE1EA6" w14:textId="77777777" w:rsidR="008D6698" w:rsidRPr="00966666" w:rsidRDefault="008D6698" w:rsidP="008D6698">
            <w:pPr>
              <w:widowControl w:val="0"/>
              <w:numPr>
                <w:ilvl w:val="0"/>
                <w:numId w:val="17"/>
              </w:numPr>
              <w:tabs>
                <w:tab w:val="clear" w:pos="720"/>
                <w:tab w:val="num" w:pos="352"/>
              </w:tabs>
              <w:autoSpaceDE w:val="0"/>
              <w:autoSpaceDN w:val="0"/>
              <w:adjustRightInd w:val="0"/>
              <w:spacing w:before="60" w:after="60"/>
              <w:ind w:left="352" w:hanging="352"/>
              <w:jc w:val="both"/>
              <w:rPr>
                <w:rFonts w:eastAsia="Calibri"/>
              </w:rPr>
            </w:pPr>
            <w:proofErr w:type="spellStart"/>
            <w:r w:rsidRPr="00966666">
              <w:rPr>
                <w:rFonts w:eastAsia="Calibri"/>
              </w:rPr>
              <w:t>Njohi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shkruaj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lloje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kryesor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metabolitëv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ytësor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bimë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rëndësinë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tyr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ekologjik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farmakologjike</w:t>
            </w:r>
            <w:proofErr w:type="spellEnd"/>
            <w:r w:rsidRPr="00966666">
              <w:rPr>
                <w:rFonts w:eastAsia="Calibri"/>
              </w:rPr>
              <w:t>.</w:t>
            </w:r>
          </w:p>
          <w:p w14:paraId="6FAAA396" w14:textId="77777777" w:rsidR="008D6698" w:rsidRPr="00966666" w:rsidRDefault="008D6698" w:rsidP="008D6698">
            <w:pPr>
              <w:widowControl w:val="0"/>
              <w:numPr>
                <w:ilvl w:val="0"/>
                <w:numId w:val="17"/>
              </w:numPr>
              <w:tabs>
                <w:tab w:val="clear" w:pos="720"/>
                <w:tab w:val="num" w:pos="352"/>
              </w:tabs>
              <w:autoSpaceDE w:val="0"/>
              <w:autoSpaceDN w:val="0"/>
              <w:adjustRightInd w:val="0"/>
              <w:spacing w:before="60" w:after="60"/>
              <w:ind w:left="352" w:hanging="352"/>
              <w:jc w:val="both"/>
              <w:rPr>
                <w:rFonts w:eastAsia="Calibri"/>
              </w:rPr>
            </w:pPr>
            <w:proofErr w:type="spellStart"/>
            <w:r w:rsidRPr="00966666">
              <w:rPr>
                <w:rFonts w:eastAsia="Calibri"/>
              </w:rPr>
              <w:t>Përdori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teknika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për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nxjerrjen</w:t>
            </w:r>
            <w:proofErr w:type="spellEnd"/>
            <w:r w:rsidRPr="00966666">
              <w:rPr>
                <w:rFonts w:eastAsia="Calibri"/>
              </w:rPr>
              <w:t xml:space="preserve">, </w:t>
            </w:r>
            <w:proofErr w:type="spellStart"/>
            <w:r w:rsidRPr="00966666">
              <w:rPr>
                <w:rFonts w:eastAsia="Calibri"/>
              </w:rPr>
              <w:t>analizimin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he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identifikimin</w:t>
            </w:r>
            <w:proofErr w:type="spellEnd"/>
            <w:r w:rsidRPr="00966666">
              <w:rPr>
                <w:rFonts w:eastAsia="Calibri"/>
              </w:rPr>
              <w:t xml:space="preserve"> e </w:t>
            </w:r>
            <w:proofErr w:type="spellStart"/>
            <w:r w:rsidRPr="00966666">
              <w:rPr>
                <w:rFonts w:eastAsia="Calibri"/>
              </w:rPr>
              <w:t>metabolitit</w:t>
            </w:r>
            <w:proofErr w:type="spellEnd"/>
            <w:r w:rsidRPr="00966666">
              <w:rPr>
                <w:rFonts w:eastAsia="Calibri"/>
              </w:rPr>
              <w:t xml:space="preserve"> </w:t>
            </w:r>
            <w:proofErr w:type="spellStart"/>
            <w:r w:rsidRPr="00966666">
              <w:rPr>
                <w:rFonts w:eastAsia="Calibri"/>
              </w:rPr>
              <w:t>dytësor</w:t>
            </w:r>
            <w:proofErr w:type="spellEnd"/>
            <w:r w:rsidRPr="00966666">
              <w:rPr>
                <w:rFonts w:eastAsia="Calibri"/>
              </w:rPr>
              <w:t>.</w:t>
            </w:r>
          </w:p>
          <w:p w14:paraId="0052B72B" w14:textId="77777777" w:rsidR="00153326" w:rsidRPr="00D73013" w:rsidRDefault="00153326" w:rsidP="00A31C46">
            <w:pPr>
              <w:widowControl w:val="0"/>
              <w:autoSpaceDE w:val="0"/>
              <w:autoSpaceDN w:val="0"/>
              <w:adjustRightInd w:val="0"/>
              <w:ind w:left="352"/>
              <w:jc w:val="both"/>
              <w:rPr>
                <w:rFonts w:eastAsia="Calibri"/>
                <w:lang w:val="sq-AL"/>
              </w:rPr>
            </w:pPr>
          </w:p>
        </w:tc>
      </w:tr>
      <w:tr w:rsidR="00C954B8" w:rsidRPr="00D73013" w14:paraId="3116B141" w14:textId="77777777" w:rsidTr="00004B39">
        <w:tc>
          <w:tcPr>
            <w:tcW w:w="8856" w:type="dxa"/>
            <w:gridSpan w:val="4"/>
            <w:shd w:val="clear" w:color="auto" w:fill="B8CCE4"/>
          </w:tcPr>
          <w:p w14:paraId="23D4ADA7" w14:textId="77777777" w:rsidR="00C954B8" w:rsidRPr="00D73013" w:rsidRDefault="00C954B8" w:rsidP="00A31C46">
            <w:pPr>
              <w:pStyle w:val="NoSpacing"/>
              <w:rPr>
                <w:lang w:val="sq-AL"/>
              </w:rPr>
            </w:pPr>
          </w:p>
        </w:tc>
      </w:tr>
      <w:tr w:rsidR="00C954B8" w:rsidRPr="00D73013" w14:paraId="25456E62" w14:textId="77777777" w:rsidTr="00EF57F9">
        <w:tc>
          <w:tcPr>
            <w:tcW w:w="8856" w:type="dxa"/>
            <w:gridSpan w:val="4"/>
            <w:shd w:val="clear" w:color="auto" w:fill="B8CCE4"/>
          </w:tcPr>
          <w:p w14:paraId="4E9AD760" w14:textId="77777777" w:rsidR="00C954B8" w:rsidRPr="00D73013" w:rsidRDefault="00C954B8" w:rsidP="00A31C46">
            <w:pPr>
              <w:pStyle w:val="NoSpacing"/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Kontributi </w:t>
            </w:r>
            <w:proofErr w:type="spellStart"/>
            <w:r w:rsidRPr="00D73013">
              <w:rPr>
                <w:b/>
                <w:lang w:val="sq-AL"/>
              </w:rPr>
              <w:t>nё</w:t>
            </w:r>
            <w:proofErr w:type="spellEnd"/>
            <w:r w:rsidRPr="00D73013">
              <w:rPr>
                <w:b/>
                <w:lang w:val="sq-AL"/>
              </w:rPr>
              <w:t xml:space="preserve"> </w:t>
            </w:r>
            <w:proofErr w:type="spellStart"/>
            <w:r w:rsidRPr="00D73013">
              <w:rPr>
                <w:b/>
                <w:lang w:val="sq-AL"/>
              </w:rPr>
              <w:t>ngarkesёn</w:t>
            </w:r>
            <w:proofErr w:type="spellEnd"/>
            <w:r w:rsidRPr="00D73013">
              <w:rPr>
                <w:b/>
                <w:lang w:val="sq-AL"/>
              </w:rPr>
              <w:t xml:space="preserve"> e studentit ( </w:t>
            </w:r>
            <w:proofErr w:type="spellStart"/>
            <w:r w:rsidRPr="00D73013">
              <w:rPr>
                <w:b/>
                <w:lang w:val="sq-AL"/>
              </w:rPr>
              <w:t>gjё</w:t>
            </w:r>
            <w:proofErr w:type="spellEnd"/>
            <w:r w:rsidRPr="00D73013">
              <w:rPr>
                <w:b/>
                <w:lang w:val="sq-AL"/>
              </w:rPr>
              <w:t xml:space="preserve"> </w:t>
            </w:r>
            <w:proofErr w:type="spellStart"/>
            <w:r w:rsidRPr="00D73013">
              <w:rPr>
                <w:b/>
                <w:lang w:val="sq-AL"/>
              </w:rPr>
              <w:t>qё</w:t>
            </w:r>
            <w:proofErr w:type="spellEnd"/>
            <w:r w:rsidRPr="00D73013">
              <w:rPr>
                <w:b/>
                <w:lang w:val="sq-AL"/>
              </w:rPr>
              <w:t xml:space="preserve"> duhet </w:t>
            </w:r>
            <w:proofErr w:type="spellStart"/>
            <w:r w:rsidRPr="00D73013">
              <w:rPr>
                <w:b/>
                <w:lang w:val="sq-AL"/>
              </w:rPr>
              <w:t>tё</w:t>
            </w:r>
            <w:proofErr w:type="spellEnd"/>
            <w:r w:rsidRPr="00D73013">
              <w:rPr>
                <w:b/>
                <w:lang w:val="sq-AL"/>
              </w:rPr>
              <w:t xml:space="preserve"> korrespondoj me rezultatet e </w:t>
            </w:r>
            <w:proofErr w:type="spellStart"/>
            <w:r w:rsidRPr="00D73013">
              <w:rPr>
                <w:b/>
                <w:lang w:val="sq-AL"/>
              </w:rPr>
              <w:t>tё</w:t>
            </w:r>
            <w:proofErr w:type="spellEnd"/>
            <w:r w:rsidRPr="00D73013">
              <w:rPr>
                <w:b/>
                <w:lang w:val="sq-AL"/>
              </w:rPr>
              <w:t xml:space="preserve"> </w:t>
            </w:r>
            <w:r w:rsidR="00183060" w:rsidRPr="00D73013">
              <w:rPr>
                <w:b/>
                <w:lang w:val="sq-AL"/>
              </w:rPr>
              <w:t>nxënit</w:t>
            </w:r>
            <w:r w:rsidRPr="00D73013">
              <w:rPr>
                <w:b/>
                <w:lang w:val="sq-AL"/>
              </w:rPr>
              <w:t xml:space="preserve"> </w:t>
            </w:r>
            <w:proofErr w:type="spellStart"/>
            <w:r w:rsidRPr="00D73013">
              <w:rPr>
                <w:b/>
                <w:lang w:val="sq-AL"/>
              </w:rPr>
              <w:t>tё</w:t>
            </w:r>
            <w:proofErr w:type="spellEnd"/>
            <w:r w:rsidRPr="00D73013">
              <w:rPr>
                <w:b/>
                <w:lang w:val="sq-AL"/>
              </w:rPr>
              <w:t xml:space="preserve"> studentit)</w:t>
            </w:r>
          </w:p>
        </w:tc>
      </w:tr>
      <w:tr w:rsidR="00993FB4" w:rsidRPr="00D73013" w14:paraId="58269AD3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B8CCE4"/>
          </w:tcPr>
          <w:p w14:paraId="73A861FE" w14:textId="77777777" w:rsidR="00C954B8" w:rsidRPr="00D73013" w:rsidRDefault="00C954B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Aktiviteti 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14:paraId="1DC4368D" w14:textId="77777777" w:rsidR="00C954B8" w:rsidRPr="00D73013" w:rsidRDefault="00C954B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Orë 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14:paraId="0B6D7AA5" w14:textId="77777777" w:rsidR="00C954B8" w:rsidRPr="00D73013" w:rsidRDefault="00C954B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 Ditë/javë  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B8CCE4"/>
          </w:tcPr>
          <w:p w14:paraId="0206C0FF" w14:textId="77777777" w:rsidR="00C954B8" w:rsidRPr="00D73013" w:rsidRDefault="00183060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Gjithsej</w:t>
            </w:r>
          </w:p>
        </w:tc>
      </w:tr>
      <w:tr w:rsidR="007E465E" w:rsidRPr="00D73013" w14:paraId="1DD19B31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5C0E8697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Ligjërata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44E3BF4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85EC51A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5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26BC3889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30</w:t>
            </w:r>
          </w:p>
        </w:tc>
      </w:tr>
      <w:tr w:rsidR="007E465E" w:rsidRPr="00D73013" w14:paraId="6EAD3E69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0D3B5BDA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Ushtrime teorike/laboratorike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93F84C0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4D48953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5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78A50B3E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5</w:t>
            </w:r>
          </w:p>
        </w:tc>
      </w:tr>
      <w:tr w:rsidR="007E465E" w:rsidRPr="00D73013" w14:paraId="3B54A79B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074029C6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Punë praktike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38F4C7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B768D7C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5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3E1EB6B9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5</w:t>
            </w:r>
          </w:p>
        </w:tc>
      </w:tr>
      <w:tr w:rsidR="007E465E" w:rsidRPr="00D73013" w14:paraId="3CA17EA5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39AEBB54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Kontaktet me mësimdhënësin/konsultimet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F554D12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67A974A" w14:textId="77777777" w:rsidR="007E465E" w:rsidRPr="00D73013" w:rsidRDefault="00704CCC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5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280AAD27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5</w:t>
            </w:r>
          </w:p>
        </w:tc>
      </w:tr>
      <w:tr w:rsidR="007E465E" w:rsidRPr="00D73013" w14:paraId="7471FE4A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1A8452BD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Ushtrime  në teren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166EB7C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8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64D12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6AB9C972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8</w:t>
            </w:r>
          </w:p>
        </w:tc>
      </w:tr>
      <w:tr w:rsidR="007E465E" w:rsidRPr="00D73013" w14:paraId="44EFD6A5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543561F4" w14:textId="77777777" w:rsidR="007E465E" w:rsidRPr="00D73013" w:rsidRDefault="007E465E" w:rsidP="00A31C46">
            <w:pPr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Kollokfiume,seminare</w:t>
            </w:r>
            <w:proofErr w:type="spellEnd"/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EFBBE43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ABEC40B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43739A36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4</w:t>
            </w:r>
          </w:p>
        </w:tc>
      </w:tr>
      <w:tr w:rsidR="007E465E" w:rsidRPr="00D73013" w14:paraId="4CB2C352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400A474A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Detyra të  shtëpisë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55DC96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A058236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2061381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0</w:t>
            </w:r>
          </w:p>
        </w:tc>
      </w:tr>
      <w:tr w:rsidR="007E465E" w:rsidRPr="00D73013" w14:paraId="5AD2FCFD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00FBF443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 xml:space="preserve">Koha e studimit </w:t>
            </w:r>
            <w:proofErr w:type="spellStart"/>
            <w:r w:rsidRPr="00D73013">
              <w:rPr>
                <w:lang w:val="sq-AL"/>
              </w:rPr>
              <w:t>vetanak</w:t>
            </w:r>
            <w:proofErr w:type="spellEnd"/>
            <w:r w:rsidRPr="00D73013">
              <w:rPr>
                <w:lang w:val="sq-AL"/>
              </w:rPr>
              <w:t xml:space="preserve"> të studentit (në bibliotekë ose në shtëpi)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CD66F27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3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9730995" w14:textId="77777777" w:rsidR="007E465E" w:rsidRPr="00D73013" w:rsidRDefault="00704CCC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3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3D4352F9" w14:textId="77777777" w:rsidR="007E465E" w:rsidRPr="00D73013" w:rsidRDefault="00704CCC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9</w:t>
            </w:r>
          </w:p>
        </w:tc>
      </w:tr>
      <w:tr w:rsidR="007E465E" w:rsidRPr="00D73013" w14:paraId="7254AA66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6B404A47" w14:textId="77777777" w:rsidR="007E465E" w:rsidRPr="00D73013" w:rsidRDefault="00183060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Përgatitja</w:t>
            </w:r>
            <w:r w:rsidR="007E465E" w:rsidRPr="00D73013">
              <w:rPr>
                <w:lang w:val="sq-AL"/>
              </w:rPr>
              <w:t xml:space="preserve"> përfundimtare për provim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C6E73DD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8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45FB8AE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3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773CCB6A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4</w:t>
            </w:r>
          </w:p>
        </w:tc>
      </w:tr>
      <w:tr w:rsidR="007E465E" w:rsidRPr="00D73013" w14:paraId="546ECB4A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351A05DD" w14:textId="77777777" w:rsidR="007E465E" w:rsidRPr="00D73013" w:rsidRDefault="007E465E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>Koha e kaluar në vlerësim (</w:t>
            </w:r>
            <w:proofErr w:type="spellStart"/>
            <w:r w:rsidRPr="00D73013">
              <w:rPr>
                <w:lang w:val="sq-AL"/>
              </w:rPr>
              <w:t>teste,</w:t>
            </w:r>
            <w:r w:rsidR="00183060" w:rsidRPr="00D73013">
              <w:rPr>
                <w:lang w:val="sq-AL"/>
              </w:rPr>
              <w:t>kuis</w:t>
            </w:r>
            <w:r w:rsidRPr="00D73013">
              <w:rPr>
                <w:lang w:val="sq-AL"/>
              </w:rPr>
              <w:t>,provim</w:t>
            </w:r>
            <w:proofErr w:type="spellEnd"/>
            <w:r w:rsidRPr="00D73013">
              <w:rPr>
                <w:lang w:val="sq-AL"/>
              </w:rPr>
              <w:t xml:space="preserve"> final)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25FBE09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E0A356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18B0DF2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4</w:t>
            </w:r>
          </w:p>
        </w:tc>
      </w:tr>
      <w:tr w:rsidR="007E465E" w:rsidRPr="00D73013" w14:paraId="7CCCAA60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FFFFFF"/>
          </w:tcPr>
          <w:p w14:paraId="3979BF15" w14:textId="77777777" w:rsidR="007E465E" w:rsidRPr="00D73013" w:rsidRDefault="007E465E" w:rsidP="00A31C46">
            <w:pPr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Projektet,</w:t>
            </w:r>
            <w:r w:rsidR="00183060" w:rsidRPr="00D73013">
              <w:rPr>
                <w:lang w:val="sq-AL"/>
              </w:rPr>
              <w:t>prezantimet</w:t>
            </w:r>
            <w:proofErr w:type="spellEnd"/>
            <w:r w:rsidRPr="00D73013">
              <w:rPr>
                <w:lang w:val="sq-AL"/>
              </w:rPr>
              <w:t xml:space="preserve"> ,etj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EA4635F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5</w:t>
            </w: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384E5B6" w14:textId="77777777" w:rsidR="007E465E" w:rsidRPr="00D73013" w:rsidRDefault="00704CCC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2</w:t>
            </w: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FFFFFF"/>
          </w:tcPr>
          <w:p w14:paraId="2C6D6BC8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</w:t>
            </w:r>
            <w:r w:rsidR="00704CCC" w:rsidRPr="00D73013">
              <w:rPr>
                <w:color w:val="000000"/>
                <w:lang w:val="sq-AL"/>
              </w:rPr>
              <w:t>0</w:t>
            </w:r>
          </w:p>
        </w:tc>
      </w:tr>
      <w:tr w:rsidR="007E465E" w:rsidRPr="00D73013" w14:paraId="41E6C769" w14:textId="77777777" w:rsidTr="00D73013">
        <w:tc>
          <w:tcPr>
            <w:tcW w:w="3037" w:type="dxa"/>
            <w:tcBorders>
              <w:right w:val="single" w:sz="4" w:space="0" w:color="auto"/>
            </w:tcBorders>
            <w:shd w:val="clear" w:color="auto" w:fill="B8CCE4"/>
          </w:tcPr>
          <w:p w14:paraId="52B11318" w14:textId="77777777" w:rsidR="007E465E" w:rsidRPr="00D73013" w:rsidRDefault="007E465E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Totali </w:t>
            </w:r>
          </w:p>
        </w:tc>
        <w:tc>
          <w:tcPr>
            <w:tcW w:w="2114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bottom"/>
          </w:tcPr>
          <w:p w14:paraId="6E36610C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bottom"/>
          </w:tcPr>
          <w:p w14:paraId="373607B0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</w:p>
        </w:tc>
        <w:tc>
          <w:tcPr>
            <w:tcW w:w="1977" w:type="dxa"/>
            <w:tcBorders>
              <w:left w:val="single" w:sz="4" w:space="0" w:color="auto"/>
            </w:tcBorders>
            <w:shd w:val="clear" w:color="auto" w:fill="B8CCE4"/>
          </w:tcPr>
          <w:p w14:paraId="2ED1CE5E" w14:textId="77777777" w:rsidR="007E465E" w:rsidRPr="00D73013" w:rsidRDefault="007E465E" w:rsidP="00A31C46">
            <w:pPr>
              <w:jc w:val="center"/>
              <w:rPr>
                <w:color w:val="000000"/>
                <w:lang w:val="sq-AL"/>
              </w:rPr>
            </w:pPr>
            <w:r w:rsidRPr="00D73013">
              <w:rPr>
                <w:color w:val="000000"/>
                <w:lang w:val="sq-AL"/>
              </w:rPr>
              <w:t>1</w:t>
            </w:r>
            <w:r w:rsidR="00704CCC" w:rsidRPr="00D73013">
              <w:rPr>
                <w:color w:val="000000"/>
                <w:lang w:val="sq-AL"/>
              </w:rPr>
              <w:t>25</w:t>
            </w:r>
          </w:p>
        </w:tc>
      </w:tr>
      <w:tr w:rsidR="007E465E" w:rsidRPr="00D73013" w14:paraId="4C2EA571" w14:textId="77777777" w:rsidTr="00004B39">
        <w:tc>
          <w:tcPr>
            <w:tcW w:w="8856" w:type="dxa"/>
            <w:gridSpan w:val="4"/>
            <w:shd w:val="clear" w:color="auto" w:fill="B8CCE4"/>
          </w:tcPr>
          <w:p w14:paraId="4D7CEA20" w14:textId="77777777" w:rsidR="007E465E" w:rsidRPr="00D73013" w:rsidRDefault="007E465E" w:rsidP="00A31C46">
            <w:pPr>
              <w:rPr>
                <w:b/>
                <w:lang w:val="sq-AL"/>
              </w:rPr>
            </w:pPr>
          </w:p>
        </w:tc>
      </w:tr>
      <w:tr w:rsidR="007E465E" w:rsidRPr="00D73013" w14:paraId="07F40374" w14:textId="77777777" w:rsidTr="00D73013">
        <w:tc>
          <w:tcPr>
            <w:tcW w:w="3037" w:type="dxa"/>
          </w:tcPr>
          <w:p w14:paraId="348DB565" w14:textId="77777777" w:rsidR="007E465E" w:rsidRPr="00D73013" w:rsidRDefault="007E465E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Metodologjia e </w:t>
            </w:r>
            <w:r w:rsidR="00183060" w:rsidRPr="00D73013">
              <w:rPr>
                <w:b/>
                <w:lang w:val="sq-AL"/>
              </w:rPr>
              <w:t>mësimdhënies</w:t>
            </w:r>
            <w:r w:rsidRPr="00D73013">
              <w:rPr>
                <w:b/>
                <w:lang w:val="sq-AL"/>
              </w:rPr>
              <w:t xml:space="preserve">:  </w:t>
            </w:r>
          </w:p>
        </w:tc>
        <w:tc>
          <w:tcPr>
            <w:tcW w:w="5819" w:type="dxa"/>
            <w:gridSpan w:val="3"/>
          </w:tcPr>
          <w:p w14:paraId="3B74B943" w14:textId="77777777" w:rsidR="007E465E" w:rsidRPr="00D73013" w:rsidRDefault="00D73013" w:rsidP="00A31C46">
            <w:pPr>
              <w:pStyle w:val="NoSpacing"/>
              <w:rPr>
                <w:lang w:val="sq-AL"/>
              </w:rPr>
            </w:pPr>
            <w:r w:rsidRPr="00214442">
              <w:rPr>
                <w:lang w:val="sq-AL"/>
              </w:rPr>
              <w:t>Kursi do të realizohet përmes kombinimit të:</w:t>
            </w:r>
            <w:r>
              <w:rPr>
                <w:lang w:val="sq-AL"/>
              </w:rPr>
              <w:t xml:space="preserve"> l</w:t>
            </w:r>
            <w:r w:rsidRPr="008304C1">
              <w:rPr>
                <w:lang w:val="sq-AL"/>
              </w:rPr>
              <w:t>igjërat</w:t>
            </w:r>
            <w:r>
              <w:rPr>
                <w:lang w:val="sq-AL"/>
              </w:rPr>
              <w:t>ave</w:t>
            </w:r>
            <w:r w:rsidRPr="008304C1">
              <w:rPr>
                <w:lang w:val="sq-AL"/>
              </w:rPr>
              <w:t xml:space="preserve"> tradicionale, mësim</w:t>
            </w:r>
            <w:r>
              <w:rPr>
                <w:lang w:val="sq-AL"/>
              </w:rPr>
              <w:t>it</w:t>
            </w:r>
            <w:r w:rsidRPr="008304C1">
              <w:rPr>
                <w:lang w:val="sq-AL"/>
              </w:rPr>
              <w:t xml:space="preserve"> </w:t>
            </w:r>
            <w:proofErr w:type="spellStart"/>
            <w:r w:rsidRPr="008304C1">
              <w:rPr>
                <w:lang w:val="sq-AL"/>
              </w:rPr>
              <w:t>interaktiv</w:t>
            </w:r>
            <w:proofErr w:type="spellEnd"/>
            <w:r w:rsidRPr="008304C1">
              <w:rPr>
                <w:lang w:val="sq-AL"/>
              </w:rPr>
              <w:t xml:space="preserve"> me studentin  në qendër, punë</w:t>
            </w:r>
            <w:r>
              <w:rPr>
                <w:lang w:val="sq-AL"/>
              </w:rPr>
              <w:t>s</w:t>
            </w:r>
            <w:r w:rsidRPr="008304C1">
              <w:rPr>
                <w:lang w:val="sq-AL"/>
              </w:rPr>
              <w:t xml:space="preserve"> në grupe,</w:t>
            </w:r>
            <w:r w:rsidRPr="008304C1">
              <w:rPr>
                <w:b/>
                <w:bCs/>
                <w:lang w:val="sq-AL"/>
              </w:rPr>
              <w:t xml:space="preserve"> </w:t>
            </w:r>
            <w:r w:rsidRPr="008304C1">
              <w:rPr>
                <w:bCs/>
                <w:lang w:val="sq-AL"/>
              </w:rPr>
              <w:t>debate, konsultime, punë  praktike në terren dhe laborator</w:t>
            </w:r>
            <w:r w:rsidRPr="008304C1">
              <w:rPr>
                <w:lang w:val="sq-AL"/>
              </w:rPr>
              <w:t>, etj.</w:t>
            </w:r>
          </w:p>
        </w:tc>
      </w:tr>
      <w:tr w:rsidR="007E465E" w:rsidRPr="00D73013" w14:paraId="5E14CEB2" w14:textId="77777777" w:rsidTr="00D73013">
        <w:tc>
          <w:tcPr>
            <w:tcW w:w="3037" w:type="dxa"/>
          </w:tcPr>
          <w:p w14:paraId="373530E3" w14:textId="77777777" w:rsidR="007E465E" w:rsidRPr="00D73013" w:rsidRDefault="007E465E" w:rsidP="00A31C46">
            <w:pPr>
              <w:pStyle w:val="NoSpacing"/>
              <w:rPr>
                <w:b/>
                <w:lang w:val="sq-AL"/>
              </w:rPr>
            </w:pPr>
          </w:p>
        </w:tc>
        <w:tc>
          <w:tcPr>
            <w:tcW w:w="5819" w:type="dxa"/>
            <w:gridSpan w:val="3"/>
          </w:tcPr>
          <w:p w14:paraId="0EA153B4" w14:textId="77777777" w:rsidR="007E465E" w:rsidRPr="00D73013" w:rsidRDefault="007E465E" w:rsidP="00A31C46">
            <w:pPr>
              <w:pStyle w:val="NoSpacing"/>
              <w:rPr>
                <w:lang w:val="sq-AL"/>
              </w:rPr>
            </w:pPr>
          </w:p>
        </w:tc>
      </w:tr>
      <w:tr w:rsidR="007E465E" w:rsidRPr="00D73013" w14:paraId="735BCEBC" w14:textId="77777777" w:rsidTr="00D73013">
        <w:tc>
          <w:tcPr>
            <w:tcW w:w="3037" w:type="dxa"/>
          </w:tcPr>
          <w:p w14:paraId="5F4A663E" w14:textId="77777777" w:rsidR="007E465E" w:rsidRPr="00D73013" w:rsidRDefault="007E465E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Metodat e vlerësimit:</w:t>
            </w:r>
          </w:p>
        </w:tc>
        <w:tc>
          <w:tcPr>
            <w:tcW w:w="5819" w:type="dxa"/>
            <w:gridSpan w:val="3"/>
          </w:tcPr>
          <w:p w14:paraId="444141B9" w14:textId="77777777" w:rsidR="007E465E" w:rsidRPr="00D73013" w:rsidRDefault="007E465E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>Do t</w:t>
            </w:r>
            <w:r w:rsidR="00D73013">
              <w:rPr>
                <w:lang w:val="sq-AL"/>
              </w:rPr>
              <w:t>ë</w:t>
            </w:r>
            <w:r w:rsidRPr="00D73013">
              <w:rPr>
                <w:lang w:val="sq-AL"/>
              </w:rPr>
              <w:t xml:space="preserve"> b</w:t>
            </w:r>
            <w:r w:rsidR="00D73013">
              <w:rPr>
                <w:lang w:val="sq-AL"/>
              </w:rPr>
              <w:t>ë</w:t>
            </w:r>
            <w:r w:rsidRPr="00D73013">
              <w:rPr>
                <w:lang w:val="sq-AL"/>
              </w:rPr>
              <w:t>het vlerësim i vazhdueshëm  i  te gjitha aktiviteteve te studentit, puna ne terren,  shkathtësitë manovruese me aparate dhe instrumente laboratorike etj.,</w:t>
            </w:r>
          </w:p>
          <w:p w14:paraId="168330F3" w14:textId="77777777" w:rsidR="007E465E" w:rsidRPr="00D73013" w:rsidRDefault="007E465E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Vlerësimi behët në pjesën praktike dhe teorike, përmes vlershmeve </w:t>
            </w:r>
            <w:proofErr w:type="spellStart"/>
            <w:r w:rsidRPr="00D73013">
              <w:rPr>
                <w:lang w:val="sq-AL"/>
              </w:rPr>
              <w:t>intermediere</w:t>
            </w:r>
            <w:proofErr w:type="spellEnd"/>
            <w:r w:rsidRPr="00D73013">
              <w:rPr>
                <w:lang w:val="sq-AL"/>
              </w:rPr>
              <w:t xml:space="preserve"> dhe provimit përfundimtar. </w:t>
            </w:r>
          </w:p>
          <w:p w14:paraId="1D8F18FC" w14:textId="77777777" w:rsidR="00172DF0" w:rsidRPr="00D73013" w:rsidRDefault="00172DF0" w:rsidP="00A31C46">
            <w:pPr>
              <w:pStyle w:val="NoSpacing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Vlerësimi intermedier:                               30% </w:t>
            </w:r>
          </w:p>
          <w:p w14:paraId="15BE4E45" w14:textId="77777777" w:rsidR="00172DF0" w:rsidRPr="00D73013" w:rsidRDefault="004859B4" w:rsidP="00A31C46">
            <w:pPr>
              <w:pStyle w:val="NoSpacing"/>
              <w:jc w:val="both"/>
              <w:rPr>
                <w:lang w:val="sq-AL"/>
              </w:rPr>
            </w:pPr>
            <w:r>
              <w:rPr>
                <w:lang w:val="sq-AL"/>
              </w:rPr>
              <w:t>Detyrat</w:t>
            </w:r>
            <w:r w:rsidR="00172DF0" w:rsidRPr="00D73013">
              <w:rPr>
                <w:lang w:val="sq-AL"/>
              </w:rPr>
              <w:t xml:space="preserve">:                 </w:t>
            </w:r>
            <w:r>
              <w:rPr>
                <w:lang w:val="sq-AL"/>
              </w:rPr>
              <w:t xml:space="preserve">    </w:t>
            </w:r>
            <w:r w:rsidR="00172DF0" w:rsidRPr="00D73013">
              <w:rPr>
                <w:lang w:val="sq-AL"/>
              </w:rPr>
              <w:t xml:space="preserve">                                 10% </w:t>
            </w:r>
          </w:p>
          <w:p w14:paraId="40CD74EC" w14:textId="77777777" w:rsidR="00172DF0" w:rsidRPr="00D73013" w:rsidRDefault="004859B4" w:rsidP="00A31C46">
            <w:pPr>
              <w:pStyle w:val="NoSpacing"/>
              <w:jc w:val="both"/>
              <w:rPr>
                <w:lang w:val="sq-AL"/>
              </w:rPr>
            </w:pPr>
            <w:r>
              <w:rPr>
                <w:lang w:val="sq-AL"/>
              </w:rPr>
              <w:t>Pjesëmarrja</w:t>
            </w:r>
            <w:r w:rsidR="00172DF0" w:rsidRPr="00D73013">
              <w:rPr>
                <w:lang w:val="sq-AL"/>
              </w:rPr>
              <w:t xml:space="preserve">:       </w:t>
            </w:r>
            <w:r>
              <w:rPr>
                <w:lang w:val="sq-AL"/>
              </w:rPr>
              <w:t xml:space="preserve"> </w:t>
            </w:r>
            <w:r w:rsidR="00172DF0" w:rsidRPr="00D73013">
              <w:rPr>
                <w:lang w:val="sq-AL"/>
              </w:rPr>
              <w:t xml:space="preserve">                                       10% </w:t>
            </w:r>
          </w:p>
          <w:p w14:paraId="250B62FE" w14:textId="77777777" w:rsidR="00172DF0" w:rsidRPr="00D73013" w:rsidRDefault="00172DF0" w:rsidP="00A31C46">
            <w:pPr>
              <w:pStyle w:val="NoSpacing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Provimi final:                                             50% </w:t>
            </w:r>
          </w:p>
          <w:p w14:paraId="40E17B45" w14:textId="77777777" w:rsidR="00172DF0" w:rsidRPr="00D73013" w:rsidRDefault="00172DF0" w:rsidP="00A31C46">
            <w:pPr>
              <w:pStyle w:val="NoSpacing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Totali:                                                       100%  </w:t>
            </w:r>
          </w:p>
          <w:p w14:paraId="139CE18C" w14:textId="77777777" w:rsidR="00704CCC" w:rsidRPr="00D73013" w:rsidRDefault="00704CCC" w:rsidP="00A31C46">
            <w:pPr>
              <w:pStyle w:val="NoSpacing"/>
              <w:rPr>
                <w:lang w:val="sq-AL"/>
              </w:rPr>
            </w:pPr>
          </w:p>
          <w:p w14:paraId="0485803E" w14:textId="77777777" w:rsidR="00704CCC" w:rsidRPr="00D73013" w:rsidRDefault="00704CCC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>Nota do të llogarite si më poshtë:</w:t>
            </w:r>
          </w:p>
          <w:p w14:paraId="10958FD6" w14:textId="77777777" w:rsidR="00704CCC" w:rsidRPr="00D73013" w:rsidRDefault="00704CCC" w:rsidP="00A31C46">
            <w:pPr>
              <w:ind w:left="636" w:hanging="142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51%- 60% = 6 </w:t>
            </w:r>
          </w:p>
          <w:p w14:paraId="54BBB8E4" w14:textId="77777777" w:rsidR="00704CCC" w:rsidRPr="00D73013" w:rsidRDefault="00704CCC" w:rsidP="00A31C46">
            <w:pPr>
              <w:ind w:left="636" w:hanging="142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>61% -70% = 7</w:t>
            </w:r>
          </w:p>
          <w:p w14:paraId="40B0ECDA" w14:textId="77777777" w:rsidR="00704CCC" w:rsidRPr="00D73013" w:rsidRDefault="00704CCC" w:rsidP="00A31C46">
            <w:pPr>
              <w:ind w:left="636" w:hanging="142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71% - 80% = 8 </w:t>
            </w:r>
          </w:p>
          <w:p w14:paraId="5E7B41DB" w14:textId="77777777" w:rsidR="00704CCC" w:rsidRPr="00D73013" w:rsidRDefault="00704CCC" w:rsidP="00A31C46">
            <w:pPr>
              <w:ind w:left="636" w:hanging="142"/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>81% - 90% = 9</w:t>
            </w:r>
          </w:p>
          <w:p w14:paraId="399A6685" w14:textId="77777777" w:rsidR="00704CCC" w:rsidRPr="00D73013" w:rsidRDefault="00704CCC" w:rsidP="00A31C46">
            <w:pPr>
              <w:ind w:left="636" w:hanging="142"/>
              <w:jc w:val="both"/>
              <w:rPr>
                <w:lang w:val="sq-AL"/>
              </w:rPr>
            </w:pPr>
            <w:r w:rsidRPr="00D73013">
              <w:t>91%-100% =10</w:t>
            </w:r>
          </w:p>
        </w:tc>
      </w:tr>
      <w:tr w:rsidR="007E465E" w:rsidRPr="00D73013" w14:paraId="20A8472E" w14:textId="77777777" w:rsidTr="00EF57F9">
        <w:tc>
          <w:tcPr>
            <w:tcW w:w="8856" w:type="dxa"/>
            <w:gridSpan w:val="4"/>
            <w:shd w:val="clear" w:color="auto" w:fill="B8CCE4"/>
          </w:tcPr>
          <w:p w14:paraId="2416FB02" w14:textId="77777777" w:rsidR="007E465E" w:rsidRPr="00D73013" w:rsidRDefault="007E465E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Literatura </w:t>
            </w:r>
          </w:p>
        </w:tc>
      </w:tr>
      <w:tr w:rsidR="007E465E" w:rsidRPr="00D73013" w14:paraId="1E30DA1A" w14:textId="77777777" w:rsidTr="00D73013">
        <w:tc>
          <w:tcPr>
            <w:tcW w:w="3037" w:type="dxa"/>
          </w:tcPr>
          <w:p w14:paraId="72BF862D" w14:textId="77777777" w:rsidR="007E465E" w:rsidRPr="00D73013" w:rsidRDefault="007E465E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Literatura bazë:  </w:t>
            </w:r>
          </w:p>
        </w:tc>
        <w:tc>
          <w:tcPr>
            <w:tcW w:w="5819" w:type="dxa"/>
            <w:gridSpan w:val="3"/>
            <w:shd w:val="clear" w:color="auto" w:fill="auto"/>
          </w:tcPr>
          <w:p w14:paraId="388B5DB7" w14:textId="77777777" w:rsidR="008D6698" w:rsidRPr="00966666" w:rsidRDefault="008D6698" w:rsidP="008D6698">
            <w:pPr>
              <w:pStyle w:val="ListParagraph"/>
              <w:numPr>
                <w:ilvl w:val="0"/>
                <w:numId w:val="20"/>
              </w:numPr>
              <w:spacing w:before="60" w:after="60"/>
              <w:jc w:val="both"/>
            </w:pPr>
            <w:r w:rsidRPr="00966666">
              <w:t xml:space="preserve">Albuquerque, U. P., Ramos, M. A., Júnior, W. S. F., &amp; De Medeiros, P. M. (2017). Ethnobotany for beginners. Springer International Publishing. </w:t>
            </w:r>
          </w:p>
          <w:p w14:paraId="55970893" w14:textId="77777777" w:rsidR="00153326" w:rsidRPr="008D6698" w:rsidRDefault="008D6698" w:rsidP="008D6698">
            <w:pPr>
              <w:pStyle w:val="ListParagraph"/>
              <w:numPr>
                <w:ilvl w:val="0"/>
                <w:numId w:val="20"/>
              </w:numPr>
              <w:spacing w:before="60" w:after="60"/>
              <w:jc w:val="both"/>
            </w:pPr>
            <w:r w:rsidRPr="00966666">
              <w:t>Raaman, N. (2006). Phytochemical techniques. New India Publishing.</w:t>
            </w:r>
            <w:r w:rsidRPr="00966666" w:rsidDel="00487581">
              <w:t xml:space="preserve"> </w:t>
            </w:r>
          </w:p>
        </w:tc>
      </w:tr>
      <w:tr w:rsidR="007E465E" w:rsidRPr="00D73013" w14:paraId="4C54995A" w14:textId="77777777" w:rsidTr="00D73013">
        <w:tc>
          <w:tcPr>
            <w:tcW w:w="3037" w:type="dxa"/>
          </w:tcPr>
          <w:p w14:paraId="532BE419" w14:textId="77777777" w:rsidR="007E465E" w:rsidRPr="00D73013" w:rsidRDefault="007E465E" w:rsidP="00A31C46">
            <w:pPr>
              <w:pStyle w:val="NoSpacing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Literatura shtesë:  </w:t>
            </w:r>
          </w:p>
        </w:tc>
        <w:tc>
          <w:tcPr>
            <w:tcW w:w="5819" w:type="dxa"/>
            <w:gridSpan w:val="3"/>
          </w:tcPr>
          <w:p w14:paraId="55DA65F4" w14:textId="77777777" w:rsidR="008D6698" w:rsidRPr="00966666" w:rsidRDefault="008D6698" w:rsidP="008D6698">
            <w:pPr>
              <w:pStyle w:val="ListParagraph"/>
              <w:numPr>
                <w:ilvl w:val="0"/>
                <w:numId w:val="18"/>
              </w:numPr>
              <w:spacing w:before="60" w:after="60"/>
              <w:jc w:val="both"/>
            </w:pPr>
            <w:r w:rsidRPr="00966666">
              <w:t xml:space="preserve">Pieroni, A. , </w:t>
            </w:r>
            <w:proofErr w:type="spellStart"/>
            <w:r w:rsidRPr="00966666">
              <w:t>Quavae</w:t>
            </w:r>
            <w:proofErr w:type="spellEnd"/>
            <w:r w:rsidRPr="00966666">
              <w:t xml:space="preserve">, C. 2014. Ethnobotany and biocultural </w:t>
            </w:r>
            <w:proofErr w:type="spellStart"/>
            <w:r w:rsidRPr="00966666">
              <w:t>diveristy</w:t>
            </w:r>
            <w:proofErr w:type="spellEnd"/>
            <w:r w:rsidRPr="00966666">
              <w:t xml:space="preserve"> in the Balkans. Springer</w:t>
            </w:r>
          </w:p>
          <w:p w14:paraId="3686176F" w14:textId="77777777" w:rsidR="008D6698" w:rsidRPr="00966666" w:rsidRDefault="008D6698" w:rsidP="008D6698">
            <w:pPr>
              <w:pStyle w:val="ListParagraph"/>
              <w:numPr>
                <w:ilvl w:val="0"/>
                <w:numId w:val="18"/>
              </w:numPr>
              <w:spacing w:before="60" w:after="60"/>
              <w:jc w:val="both"/>
            </w:pPr>
            <w:proofErr w:type="spellStart"/>
            <w:r w:rsidRPr="00966666">
              <w:t>Heinrchi</w:t>
            </w:r>
            <w:proofErr w:type="spellEnd"/>
            <w:r w:rsidRPr="00966666">
              <w:t xml:space="preserve">, B., Gibbson, W.,(2004). Fundamentals of Pharmacognosy and Phytotherapy., Churchill Livingston. </w:t>
            </w:r>
          </w:p>
          <w:p w14:paraId="513DD657" w14:textId="77777777" w:rsidR="007E465E" w:rsidRPr="00D73013" w:rsidRDefault="008D6698" w:rsidP="008D6698">
            <w:pPr>
              <w:numPr>
                <w:ilvl w:val="0"/>
                <w:numId w:val="18"/>
              </w:numPr>
              <w:jc w:val="both"/>
              <w:rPr>
                <w:rFonts w:eastAsia="Calibri"/>
                <w:lang w:val="sq-AL"/>
              </w:rPr>
            </w:pPr>
            <w:r w:rsidRPr="00966666">
              <w:t>Alexiades, M., N. (1996). Editor. Selected Guidelines for Ethnobotanical research: A Field Manual. The New York Botanical Garden. Bronx, NY</w:t>
            </w:r>
          </w:p>
        </w:tc>
      </w:tr>
    </w:tbl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8"/>
        <w:gridCol w:w="6138"/>
      </w:tblGrid>
      <w:tr w:rsidR="00D67209" w:rsidRPr="00D73013" w14:paraId="76B99CED" w14:textId="77777777" w:rsidTr="00EF57F9">
        <w:tc>
          <w:tcPr>
            <w:tcW w:w="8856" w:type="dxa"/>
            <w:gridSpan w:val="2"/>
            <w:shd w:val="clear" w:color="auto" w:fill="B8CCE4"/>
          </w:tcPr>
          <w:p w14:paraId="648BF20D" w14:textId="77777777" w:rsidR="00D67209" w:rsidRPr="00D73013" w:rsidRDefault="00D6720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Plani i </w:t>
            </w:r>
            <w:r w:rsidR="00183060" w:rsidRPr="00D73013">
              <w:rPr>
                <w:b/>
                <w:lang w:val="sq-AL"/>
              </w:rPr>
              <w:t>dizajnuar</w:t>
            </w:r>
            <w:r w:rsidRPr="00D73013">
              <w:rPr>
                <w:b/>
                <w:lang w:val="sq-AL"/>
              </w:rPr>
              <w:t xml:space="preserve"> i mësimit:  </w:t>
            </w:r>
          </w:p>
          <w:p w14:paraId="67D1CD30" w14:textId="77777777" w:rsidR="00D67209" w:rsidRPr="00D73013" w:rsidRDefault="00D67209" w:rsidP="00A31C46">
            <w:pPr>
              <w:rPr>
                <w:b/>
                <w:lang w:val="sq-AL"/>
              </w:rPr>
            </w:pPr>
          </w:p>
        </w:tc>
      </w:tr>
      <w:tr w:rsidR="00D67209" w:rsidRPr="00D73013" w14:paraId="2EBF3B92" w14:textId="77777777" w:rsidTr="00EF57F9">
        <w:tc>
          <w:tcPr>
            <w:tcW w:w="2718" w:type="dxa"/>
            <w:shd w:val="clear" w:color="auto" w:fill="B8CCE4"/>
          </w:tcPr>
          <w:p w14:paraId="49C61EEB" w14:textId="77777777" w:rsidR="00D67209" w:rsidRPr="00D73013" w:rsidRDefault="00D6720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</w:t>
            </w:r>
          </w:p>
        </w:tc>
        <w:tc>
          <w:tcPr>
            <w:tcW w:w="6138" w:type="dxa"/>
            <w:shd w:val="clear" w:color="auto" w:fill="B8CCE4"/>
          </w:tcPr>
          <w:p w14:paraId="509CE9B9" w14:textId="77777777" w:rsidR="00D67209" w:rsidRPr="00D73013" w:rsidRDefault="00470EF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Ligjërata</w:t>
            </w:r>
            <w:r w:rsidR="00D67209" w:rsidRPr="00D73013">
              <w:rPr>
                <w:b/>
                <w:lang w:val="sq-AL"/>
              </w:rPr>
              <w:t xml:space="preserve"> që do të zhvillohet</w:t>
            </w:r>
          </w:p>
        </w:tc>
      </w:tr>
      <w:tr w:rsidR="00D67209" w:rsidRPr="00D73013" w14:paraId="19056ED8" w14:textId="77777777" w:rsidTr="00D67209">
        <w:tc>
          <w:tcPr>
            <w:tcW w:w="2718" w:type="dxa"/>
          </w:tcPr>
          <w:p w14:paraId="795D0FF3" w14:textId="77777777" w:rsidR="00D67209" w:rsidRPr="00D73013" w:rsidRDefault="00D6720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parë:</w:t>
            </w:r>
          </w:p>
        </w:tc>
        <w:tc>
          <w:tcPr>
            <w:tcW w:w="6138" w:type="dxa"/>
          </w:tcPr>
          <w:p w14:paraId="0239DB29" w14:textId="77777777" w:rsidR="00D67209" w:rsidRPr="00D73013" w:rsidRDefault="00153326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 xml:space="preserve">Hyrje në </w:t>
            </w:r>
            <w:proofErr w:type="spellStart"/>
            <w:r w:rsidRPr="00D73013">
              <w:rPr>
                <w:lang w:val="sq-AL"/>
              </w:rPr>
              <w:t>etnobotanikë</w:t>
            </w:r>
            <w:proofErr w:type="spellEnd"/>
            <w:r w:rsidRPr="00D73013">
              <w:rPr>
                <w:lang w:val="sq-AL"/>
              </w:rPr>
              <w:t>,</w:t>
            </w:r>
          </w:p>
          <w:p w14:paraId="00996D5E" w14:textId="77777777" w:rsidR="00153326" w:rsidRPr="00D73013" w:rsidRDefault="00D73013" w:rsidP="00A31C46">
            <w:pPr>
              <w:rPr>
                <w:lang w:val="sq-AL"/>
              </w:rPr>
            </w:pPr>
            <w:r>
              <w:rPr>
                <w:lang w:val="sq-AL"/>
              </w:rPr>
              <w:t>Fushat</w:t>
            </w:r>
            <w:r w:rsidR="00153326" w:rsidRPr="00D73013">
              <w:rPr>
                <w:lang w:val="sq-AL"/>
              </w:rPr>
              <w:t xml:space="preserve"> </w:t>
            </w:r>
            <w:r w:rsidR="00172DF0" w:rsidRPr="00D73013">
              <w:rPr>
                <w:lang w:val="sq-AL"/>
              </w:rPr>
              <w:t>ndërdisiplinor që lidhen me</w:t>
            </w:r>
            <w:r w:rsidR="00153326" w:rsidRPr="00D73013">
              <w:rPr>
                <w:lang w:val="sq-AL"/>
              </w:rPr>
              <w:t xml:space="preserve"> </w:t>
            </w:r>
            <w:proofErr w:type="spellStart"/>
            <w:r w:rsidR="00153326" w:rsidRPr="00D73013">
              <w:rPr>
                <w:lang w:val="sq-AL"/>
              </w:rPr>
              <w:t>etnobotanikë</w:t>
            </w:r>
            <w:r w:rsidR="00172DF0" w:rsidRPr="00D73013">
              <w:rPr>
                <w:lang w:val="sq-AL"/>
              </w:rPr>
              <w:t>n</w:t>
            </w:r>
            <w:proofErr w:type="spellEnd"/>
            <w:r w:rsidR="00172DF0" w:rsidRPr="00D73013">
              <w:rPr>
                <w:lang w:val="sq-AL"/>
              </w:rPr>
              <w:t xml:space="preserve"> </w:t>
            </w:r>
            <w:r w:rsidR="00153326" w:rsidRPr="00D73013">
              <w:rPr>
                <w:lang w:val="sq-AL"/>
              </w:rPr>
              <w:t xml:space="preserve">dhe </w:t>
            </w:r>
            <w:proofErr w:type="spellStart"/>
            <w:r w:rsidR="00153326" w:rsidRPr="00D73013">
              <w:rPr>
                <w:lang w:val="sq-AL"/>
              </w:rPr>
              <w:t>etnoekologji</w:t>
            </w:r>
            <w:r w:rsidR="00172DF0" w:rsidRPr="00D73013">
              <w:rPr>
                <w:lang w:val="sq-AL"/>
              </w:rPr>
              <w:t>n</w:t>
            </w:r>
            <w:r w:rsidR="00153326" w:rsidRPr="00D73013">
              <w:rPr>
                <w:lang w:val="sq-AL"/>
              </w:rPr>
              <w:t>ë</w:t>
            </w:r>
            <w:proofErr w:type="spellEnd"/>
            <w:r w:rsidR="00153326" w:rsidRPr="00D73013">
              <w:rPr>
                <w:lang w:val="sq-AL"/>
              </w:rPr>
              <w:t xml:space="preserve"> </w:t>
            </w:r>
          </w:p>
        </w:tc>
      </w:tr>
      <w:tr w:rsidR="00D67209" w:rsidRPr="00D73013" w14:paraId="219FC170" w14:textId="77777777" w:rsidTr="00D67209">
        <w:tc>
          <w:tcPr>
            <w:tcW w:w="2718" w:type="dxa"/>
          </w:tcPr>
          <w:p w14:paraId="007A07B8" w14:textId="77777777" w:rsidR="00D67209" w:rsidRPr="00D73013" w:rsidRDefault="00D6720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dytë:</w:t>
            </w:r>
          </w:p>
        </w:tc>
        <w:tc>
          <w:tcPr>
            <w:tcW w:w="6138" w:type="dxa"/>
          </w:tcPr>
          <w:p w14:paraId="6486C77C" w14:textId="77777777" w:rsidR="00D67209" w:rsidRPr="00D73013" w:rsidRDefault="00153326" w:rsidP="00A31C46">
            <w:pPr>
              <w:jc w:val="both"/>
              <w:rPr>
                <w:lang w:val="sq-AL"/>
              </w:rPr>
            </w:pPr>
            <w:proofErr w:type="spellStart"/>
            <w:r w:rsidRPr="00D73013">
              <w:rPr>
                <w:bCs/>
                <w:lang w:val="sq-AL"/>
              </w:rPr>
              <w:t>Dizajnimi</w:t>
            </w:r>
            <w:proofErr w:type="spellEnd"/>
            <w:r w:rsidRPr="00D73013">
              <w:rPr>
                <w:bCs/>
                <w:lang w:val="sq-AL"/>
              </w:rPr>
              <w:t xml:space="preserve"> i hulumtimeve </w:t>
            </w:r>
            <w:proofErr w:type="spellStart"/>
            <w:r w:rsidRPr="00D73013">
              <w:rPr>
                <w:bCs/>
                <w:lang w:val="sq-AL"/>
              </w:rPr>
              <w:t>etnobotanike</w:t>
            </w:r>
            <w:proofErr w:type="spellEnd"/>
          </w:p>
        </w:tc>
      </w:tr>
      <w:tr w:rsidR="00D67209" w:rsidRPr="00D73013" w14:paraId="518DA935" w14:textId="77777777" w:rsidTr="00D67209">
        <w:tc>
          <w:tcPr>
            <w:tcW w:w="2718" w:type="dxa"/>
          </w:tcPr>
          <w:p w14:paraId="08CCB198" w14:textId="77777777" w:rsidR="00D67209" w:rsidRPr="00D73013" w:rsidRDefault="00D6720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tretë:</w:t>
            </w:r>
          </w:p>
        </w:tc>
        <w:tc>
          <w:tcPr>
            <w:tcW w:w="6138" w:type="dxa"/>
          </w:tcPr>
          <w:p w14:paraId="2FC5C7C5" w14:textId="77777777" w:rsidR="00D67209" w:rsidRPr="00D73013" w:rsidRDefault="00E008D1" w:rsidP="00A31C46">
            <w:pPr>
              <w:jc w:val="both"/>
              <w:rPr>
                <w:lang w:val="sq-AL"/>
              </w:rPr>
            </w:pPr>
            <w:r w:rsidRPr="00D73013">
              <w:rPr>
                <w:bCs/>
                <w:lang w:val="sq-AL"/>
              </w:rPr>
              <w:t xml:space="preserve">Metodat </w:t>
            </w:r>
            <w:proofErr w:type="spellStart"/>
            <w:r w:rsidRPr="00D73013">
              <w:rPr>
                <w:bCs/>
                <w:lang w:val="sq-AL"/>
              </w:rPr>
              <w:t>etnobotanike</w:t>
            </w:r>
            <w:proofErr w:type="spellEnd"/>
            <w:r w:rsidRPr="00D73013">
              <w:rPr>
                <w:bCs/>
                <w:lang w:val="sq-AL"/>
              </w:rPr>
              <w:t xml:space="preserve">: metodat për mbledhjen e </w:t>
            </w:r>
            <w:r w:rsidR="00172DF0" w:rsidRPr="00D73013">
              <w:rPr>
                <w:bCs/>
                <w:lang w:val="sq-AL"/>
              </w:rPr>
              <w:t>mostrave</w:t>
            </w:r>
            <w:r w:rsidRPr="00D73013">
              <w:rPr>
                <w:bCs/>
                <w:lang w:val="sq-AL"/>
              </w:rPr>
              <w:t xml:space="preserve"> biologjike</w:t>
            </w:r>
          </w:p>
        </w:tc>
      </w:tr>
      <w:tr w:rsidR="00D67209" w:rsidRPr="00D73013" w14:paraId="3A05CC63" w14:textId="77777777" w:rsidTr="00D67209">
        <w:tc>
          <w:tcPr>
            <w:tcW w:w="2718" w:type="dxa"/>
          </w:tcPr>
          <w:p w14:paraId="42A12B86" w14:textId="77777777" w:rsidR="00D67209" w:rsidRPr="00D73013" w:rsidRDefault="00D67209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katërt:</w:t>
            </w:r>
          </w:p>
        </w:tc>
        <w:tc>
          <w:tcPr>
            <w:tcW w:w="6138" w:type="dxa"/>
          </w:tcPr>
          <w:p w14:paraId="3C0F8248" w14:textId="77777777" w:rsidR="00D67209" w:rsidRPr="00D73013" w:rsidRDefault="00E008D1" w:rsidP="00A31C46">
            <w:pPr>
              <w:shd w:val="clear" w:color="auto" w:fill="FFFFFF"/>
              <w:textAlignment w:val="baseline"/>
              <w:rPr>
                <w:bCs/>
                <w:lang w:val="sq-AL"/>
              </w:rPr>
            </w:pPr>
            <w:r w:rsidRPr="00D73013">
              <w:rPr>
                <w:bCs/>
                <w:lang w:val="sq-AL"/>
              </w:rPr>
              <w:t xml:space="preserve">Metodat </w:t>
            </w:r>
            <w:proofErr w:type="spellStart"/>
            <w:r w:rsidRPr="00D73013">
              <w:rPr>
                <w:bCs/>
                <w:lang w:val="sq-AL"/>
              </w:rPr>
              <w:t>etnobotanike</w:t>
            </w:r>
            <w:proofErr w:type="spellEnd"/>
            <w:r w:rsidRPr="00D73013">
              <w:rPr>
                <w:bCs/>
                <w:lang w:val="sq-AL"/>
              </w:rPr>
              <w:t xml:space="preserve">: metodat që </w:t>
            </w:r>
            <w:r w:rsidR="00172DF0" w:rsidRPr="00D73013">
              <w:rPr>
                <w:bCs/>
                <w:lang w:val="sq-AL"/>
              </w:rPr>
              <w:t>përdoren</w:t>
            </w:r>
            <w:r w:rsidRPr="00D73013">
              <w:rPr>
                <w:bCs/>
                <w:lang w:val="sq-AL"/>
              </w:rPr>
              <w:t xml:space="preserve"> për mbledhjen e të dhënave </w:t>
            </w:r>
            <w:proofErr w:type="spellStart"/>
            <w:r w:rsidRPr="00D73013">
              <w:rPr>
                <w:bCs/>
                <w:lang w:val="sq-AL"/>
              </w:rPr>
              <w:t>etnobotanike</w:t>
            </w:r>
            <w:proofErr w:type="spellEnd"/>
          </w:p>
        </w:tc>
      </w:tr>
      <w:tr w:rsidR="00D57C16" w:rsidRPr="00D73013" w14:paraId="73D929ED" w14:textId="77777777" w:rsidTr="00E008D1">
        <w:trPr>
          <w:trHeight w:val="60"/>
        </w:trPr>
        <w:tc>
          <w:tcPr>
            <w:tcW w:w="2718" w:type="dxa"/>
          </w:tcPr>
          <w:p w14:paraId="0B7ECFB4" w14:textId="77777777" w:rsidR="00D57C16" w:rsidRPr="00D73013" w:rsidRDefault="00D57C16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pestë:  </w:t>
            </w:r>
          </w:p>
        </w:tc>
        <w:tc>
          <w:tcPr>
            <w:tcW w:w="6138" w:type="dxa"/>
          </w:tcPr>
          <w:p w14:paraId="1AF2E8C9" w14:textId="77777777" w:rsidR="008A0CC5" w:rsidRPr="00D73013" w:rsidRDefault="00E008D1" w:rsidP="00A31C46">
            <w:pPr>
              <w:shd w:val="clear" w:color="auto" w:fill="FFFFFF"/>
              <w:textAlignment w:val="baseline"/>
              <w:rPr>
                <w:bCs/>
                <w:lang w:val="sq-AL"/>
              </w:rPr>
            </w:pPr>
            <w:r w:rsidRPr="00D73013">
              <w:rPr>
                <w:color w:val="000000"/>
                <w:lang w:val="sq-AL"/>
              </w:rPr>
              <w:t xml:space="preserve">Analizimi i të dhënave </w:t>
            </w:r>
            <w:proofErr w:type="spellStart"/>
            <w:r w:rsidRPr="00D73013">
              <w:rPr>
                <w:color w:val="000000"/>
                <w:lang w:val="sq-AL"/>
              </w:rPr>
              <w:t>etnobotanike</w:t>
            </w:r>
            <w:proofErr w:type="spellEnd"/>
          </w:p>
        </w:tc>
      </w:tr>
      <w:tr w:rsidR="00D57C16" w:rsidRPr="00D73013" w14:paraId="283381ED" w14:textId="77777777" w:rsidTr="00D67209">
        <w:tc>
          <w:tcPr>
            <w:tcW w:w="2718" w:type="dxa"/>
          </w:tcPr>
          <w:p w14:paraId="6D2A712A" w14:textId="77777777" w:rsidR="00D57C16" w:rsidRPr="00D73013" w:rsidRDefault="00D57C16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gjashtë:</w:t>
            </w:r>
          </w:p>
        </w:tc>
        <w:tc>
          <w:tcPr>
            <w:tcW w:w="6138" w:type="dxa"/>
          </w:tcPr>
          <w:p w14:paraId="10445312" w14:textId="77777777" w:rsidR="00D57C16" w:rsidRPr="00D73013" w:rsidRDefault="00E008D1" w:rsidP="00A31C46">
            <w:pPr>
              <w:shd w:val="clear" w:color="auto" w:fill="FFFFFF"/>
              <w:textAlignment w:val="baseline"/>
              <w:rPr>
                <w:color w:val="000000"/>
                <w:lang w:val="sq-AL"/>
              </w:rPr>
            </w:pPr>
            <w:r w:rsidRPr="00D73013">
              <w:rPr>
                <w:bCs/>
                <w:lang w:val="sq-AL"/>
              </w:rPr>
              <w:t xml:space="preserve">Etika në hulumtimet </w:t>
            </w:r>
            <w:proofErr w:type="spellStart"/>
            <w:r w:rsidRPr="00D73013">
              <w:rPr>
                <w:bCs/>
                <w:lang w:val="sq-AL"/>
              </w:rPr>
              <w:t>etnobotanike</w:t>
            </w:r>
            <w:proofErr w:type="spellEnd"/>
          </w:p>
        </w:tc>
      </w:tr>
      <w:tr w:rsidR="00D57C16" w:rsidRPr="00D73013" w14:paraId="6787BEAB" w14:textId="77777777" w:rsidTr="00D67209">
        <w:tc>
          <w:tcPr>
            <w:tcW w:w="2718" w:type="dxa"/>
          </w:tcPr>
          <w:p w14:paraId="5B0C3744" w14:textId="77777777" w:rsidR="00D57C16" w:rsidRPr="00D73013" w:rsidRDefault="00D57C16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shtatë:  </w:t>
            </w:r>
          </w:p>
        </w:tc>
        <w:tc>
          <w:tcPr>
            <w:tcW w:w="6138" w:type="dxa"/>
          </w:tcPr>
          <w:p w14:paraId="7EB10131" w14:textId="77777777" w:rsidR="00D57C16" w:rsidRPr="00D73013" w:rsidRDefault="00063C81" w:rsidP="00A31C46">
            <w:pPr>
              <w:shd w:val="clear" w:color="auto" w:fill="FFFFFF"/>
              <w:textAlignment w:val="baseline"/>
              <w:rPr>
                <w:lang w:val="sq-AL"/>
              </w:rPr>
            </w:pPr>
            <w:r w:rsidRPr="00D73013">
              <w:rPr>
                <w:bCs/>
                <w:lang w:val="sq-AL"/>
              </w:rPr>
              <w:t xml:space="preserve">Njohurit </w:t>
            </w:r>
            <w:proofErr w:type="spellStart"/>
            <w:r w:rsidRPr="00D73013">
              <w:rPr>
                <w:bCs/>
                <w:lang w:val="sq-AL"/>
              </w:rPr>
              <w:t>etnobotnike</w:t>
            </w:r>
            <w:proofErr w:type="spellEnd"/>
            <w:r w:rsidRPr="00D73013">
              <w:rPr>
                <w:bCs/>
                <w:lang w:val="sq-AL"/>
              </w:rPr>
              <w:t xml:space="preserve"> në Kosovë</w:t>
            </w:r>
            <w:r w:rsidR="00281BCB" w:rsidRPr="00D73013">
              <w:rPr>
                <w:lang w:val="sq-AL"/>
              </w:rPr>
              <w:t xml:space="preserve"> </w:t>
            </w:r>
          </w:p>
        </w:tc>
      </w:tr>
      <w:tr w:rsidR="00D57C16" w:rsidRPr="00D73013" w14:paraId="4F9F0230" w14:textId="77777777" w:rsidTr="00D67209">
        <w:tc>
          <w:tcPr>
            <w:tcW w:w="2718" w:type="dxa"/>
          </w:tcPr>
          <w:p w14:paraId="5DAA885A" w14:textId="77777777" w:rsidR="00D57C16" w:rsidRPr="00D73013" w:rsidRDefault="00D57C16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tetë:  </w:t>
            </w:r>
          </w:p>
        </w:tc>
        <w:tc>
          <w:tcPr>
            <w:tcW w:w="6138" w:type="dxa"/>
          </w:tcPr>
          <w:p w14:paraId="723DC38D" w14:textId="77777777" w:rsidR="00D57C16" w:rsidRDefault="00AA45B4" w:rsidP="00A31C46">
            <w:pPr>
              <w:shd w:val="clear" w:color="auto" w:fill="FFFFFF"/>
              <w:textAlignment w:val="baseline"/>
              <w:rPr>
                <w:lang w:val="sq-AL"/>
              </w:rPr>
            </w:pPr>
            <w:r w:rsidRPr="00D73013">
              <w:rPr>
                <w:lang w:val="sq-AL"/>
              </w:rPr>
              <w:t xml:space="preserve">Aplikimi i njohurive </w:t>
            </w:r>
            <w:proofErr w:type="spellStart"/>
            <w:r w:rsidRPr="00D73013">
              <w:rPr>
                <w:lang w:val="sq-AL"/>
              </w:rPr>
              <w:t>etnobotanike</w:t>
            </w:r>
            <w:proofErr w:type="spellEnd"/>
            <w:r w:rsidRPr="00D73013">
              <w:rPr>
                <w:lang w:val="sq-AL"/>
              </w:rPr>
              <w:t xml:space="preserve"> </w:t>
            </w:r>
          </w:p>
          <w:p w14:paraId="4683F6C7" w14:textId="77777777" w:rsidR="006C24D0" w:rsidRPr="00D73013" w:rsidRDefault="006C24D0" w:rsidP="00A31C46">
            <w:pPr>
              <w:shd w:val="clear" w:color="auto" w:fill="FFFFFF"/>
              <w:textAlignment w:val="baseline"/>
              <w:rPr>
                <w:lang w:val="sq-AL"/>
              </w:rPr>
            </w:pPr>
            <w:r>
              <w:rPr>
                <w:lang w:val="sq-AL"/>
              </w:rPr>
              <w:t xml:space="preserve">Vlerësim </w:t>
            </w:r>
            <w:proofErr w:type="spellStart"/>
            <w:r>
              <w:rPr>
                <w:lang w:val="sq-AL"/>
              </w:rPr>
              <w:t>intermedier</w:t>
            </w:r>
            <w:proofErr w:type="spellEnd"/>
          </w:p>
        </w:tc>
      </w:tr>
      <w:tr w:rsidR="00D57C16" w:rsidRPr="00D73013" w14:paraId="389FC8C6" w14:textId="77777777" w:rsidTr="00D67209">
        <w:tc>
          <w:tcPr>
            <w:tcW w:w="2718" w:type="dxa"/>
          </w:tcPr>
          <w:p w14:paraId="2223D9BC" w14:textId="77777777" w:rsidR="00D57C16" w:rsidRPr="00D73013" w:rsidRDefault="00D57C16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nëntë:  </w:t>
            </w:r>
          </w:p>
        </w:tc>
        <w:tc>
          <w:tcPr>
            <w:tcW w:w="6138" w:type="dxa"/>
          </w:tcPr>
          <w:p w14:paraId="5464C328" w14:textId="77777777" w:rsidR="00D57C16" w:rsidRPr="00D73013" w:rsidRDefault="00272130" w:rsidP="00A31C46">
            <w:pPr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Fitokima</w:t>
            </w:r>
            <w:proofErr w:type="spellEnd"/>
            <w:r w:rsidRPr="00D73013">
              <w:rPr>
                <w:lang w:val="sq-AL"/>
              </w:rPr>
              <w:t xml:space="preserve"> - hyrje</w:t>
            </w:r>
          </w:p>
        </w:tc>
      </w:tr>
      <w:tr w:rsidR="006357A8" w:rsidRPr="00D73013" w14:paraId="0FA91532" w14:textId="77777777" w:rsidTr="00D67209">
        <w:tc>
          <w:tcPr>
            <w:tcW w:w="2718" w:type="dxa"/>
          </w:tcPr>
          <w:p w14:paraId="64E61557" w14:textId="77777777" w:rsidR="006357A8" w:rsidRPr="00D73013" w:rsidRDefault="006357A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dhjetë:</w:t>
            </w:r>
          </w:p>
        </w:tc>
        <w:tc>
          <w:tcPr>
            <w:tcW w:w="6138" w:type="dxa"/>
          </w:tcPr>
          <w:p w14:paraId="69CD9A65" w14:textId="77777777" w:rsidR="006357A8" w:rsidRPr="00D73013" w:rsidRDefault="00E008D1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 xml:space="preserve">Metodat për ekstraktimit dhe </w:t>
            </w:r>
            <w:r w:rsidR="00EC4C19" w:rsidRPr="00D73013">
              <w:rPr>
                <w:lang w:val="sq-AL"/>
              </w:rPr>
              <w:t>ndarje</w:t>
            </w:r>
            <w:r w:rsidRPr="00D73013">
              <w:rPr>
                <w:lang w:val="sq-AL"/>
              </w:rPr>
              <w:t>n e</w:t>
            </w:r>
            <w:r w:rsidR="00EC4C19" w:rsidRPr="00D73013">
              <w:rPr>
                <w:lang w:val="sq-AL"/>
              </w:rPr>
              <w:t xml:space="preserve"> metaboliteve sekondar</w:t>
            </w:r>
          </w:p>
        </w:tc>
      </w:tr>
      <w:tr w:rsidR="006357A8" w:rsidRPr="00D73013" w14:paraId="3EBDCCE2" w14:textId="77777777" w:rsidTr="00D67209">
        <w:tc>
          <w:tcPr>
            <w:tcW w:w="2718" w:type="dxa"/>
          </w:tcPr>
          <w:p w14:paraId="649EE658" w14:textId="77777777" w:rsidR="006357A8" w:rsidRPr="00D73013" w:rsidRDefault="006357A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</w:t>
            </w:r>
            <w:r w:rsidR="00183060" w:rsidRPr="00D73013">
              <w:rPr>
                <w:b/>
                <w:lang w:val="sq-AL"/>
              </w:rPr>
              <w:t>njëmbëdhjetë</w:t>
            </w:r>
            <w:r w:rsidRPr="00D73013">
              <w:rPr>
                <w:b/>
                <w:lang w:val="sq-AL"/>
              </w:rPr>
              <w:t>:</w:t>
            </w:r>
          </w:p>
        </w:tc>
        <w:tc>
          <w:tcPr>
            <w:tcW w:w="6138" w:type="dxa"/>
          </w:tcPr>
          <w:p w14:paraId="3EF7AD3D" w14:textId="77777777" w:rsidR="006357A8" w:rsidRPr="00D73013" w:rsidRDefault="00EC4C19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Metodat </w:t>
            </w:r>
            <w:r w:rsidR="00172DF0" w:rsidRPr="00D73013">
              <w:rPr>
                <w:lang w:val="sq-AL"/>
              </w:rPr>
              <w:t>për</w:t>
            </w:r>
            <w:r w:rsidRPr="00D73013">
              <w:rPr>
                <w:lang w:val="sq-AL"/>
              </w:rPr>
              <w:t xml:space="preserve"> </w:t>
            </w:r>
            <w:r w:rsidR="00E008D1" w:rsidRPr="00D73013">
              <w:rPr>
                <w:lang w:val="sq-AL"/>
              </w:rPr>
              <w:t xml:space="preserve">identifikimin dhe matjen e sasisë së </w:t>
            </w:r>
            <w:r w:rsidRPr="00D73013">
              <w:rPr>
                <w:lang w:val="sq-AL"/>
              </w:rPr>
              <w:t>metaboliteve sekondar</w:t>
            </w:r>
          </w:p>
        </w:tc>
      </w:tr>
      <w:tr w:rsidR="006357A8" w:rsidRPr="00D73013" w14:paraId="579C233A" w14:textId="77777777" w:rsidTr="00D67209">
        <w:tc>
          <w:tcPr>
            <w:tcW w:w="2718" w:type="dxa"/>
          </w:tcPr>
          <w:p w14:paraId="1269DE22" w14:textId="77777777" w:rsidR="006357A8" w:rsidRPr="00D73013" w:rsidRDefault="006357A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dymbëdhjetë:  </w:t>
            </w:r>
          </w:p>
        </w:tc>
        <w:tc>
          <w:tcPr>
            <w:tcW w:w="6138" w:type="dxa"/>
          </w:tcPr>
          <w:p w14:paraId="027B84A3" w14:textId="77777777" w:rsidR="006357A8" w:rsidRPr="00D73013" w:rsidRDefault="00272130" w:rsidP="00A31C46">
            <w:pPr>
              <w:jc w:val="both"/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Poliketidet</w:t>
            </w:r>
            <w:proofErr w:type="spellEnd"/>
            <w:r w:rsidRPr="00D73013">
              <w:rPr>
                <w:lang w:val="sq-AL"/>
              </w:rPr>
              <w:t xml:space="preserve">, acidet yndyrore, </w:t>
            </w:r>
            <w:proofErr w:type="spellStart"/>
            <w:r w:rsidRPr="00D73013">
              <w:rPr>
                <w:lang w:val="sq-AL"/>
              </w:rPr>
              <w:t>fenolet</w:t>
            </w:r>
            <w:proofErr w:type="spellEnd"/>
          </w:p>
        </w:tc>
      </w:tr>
      <w:tr w:rsidR="006357A8" w:rsidRPr="00D73013" w14:paraId="598E2AB1" w14:textId="77777777" w:rsidTr="00D67209">
        <w:tc>
          <w:tcPr>
            <w:tcW w:w="2718" w:type="dxa"/>
          </w:tcPr>
          <w:p w14:paraId="1C0042E3" w14:textId="77777777" w:rsidR="006357A8" w:rsidRPr="00D73013" w:rsidRDefault="006357A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trembëdhjetë:    </w:t>
            </w:r>
          </w:p>
        </w:tc>
        <w:tc>
          <w:tcPr>
            <w:tcW w:w="6138" w:type="dxa"/>
          </w:tcPr>
          <w:p w14:paraId="5112CEA3" w14:textId="77777777" w:rsidR="006357A8" w:rsidRPr="00D73013" w:rsidRDefault="00272130" w:rsidP="00A31C46">
            <w:pPr>
              <w:shd w:val="clear" w:color="auto" w:fill="FFFFFF"/>
              <w:textAlignment w:val="baseline"/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Fenilpropenet</w:t>
            </w:r>
            <w:proofErr w:type="spellEnd"/>
            <w:r w:rsidRPr="00D73013">
              <w:rPr>
                <w:lang w:val="sq-AL"/>
              </w:rPr>
              <w:t xml:space="preserve">, </w:t>
            </w:r>
            <w:proofErr w:type="spellStart"/>
            <w:r w:rsidRPr="00D73013">
              <w:rPr>
                <w:lang w:val="sq-AL"/>
              </w:rPr>
              <w:t>lignanet</w:t>
            </w:r>
            <w:proofErr w:type="spellEnd"/>
            <w:r w:rsidRPr="00D73013">
              <w:rPr>
                <w:lang w:val="sq-AL"/>
              </w:rPr>
              <w:t xml:space="preserve">, </w:t>
            </w:r>
            <w:proofErr w:type="spellStart"/>
            <w:r w:rsidRPr="00D73013">
              <w:rPr>
                <w:lang w:val="sq-AL"/>
              </w:rPr>
              <w:t>kumarinat</w:t>
            </w:r>
            <w:proofErr w:type="spellEnd"/>
            <w:r w:rsidRPr="00D73013">
              <w:rPr>
                <w:lang w:val="sq-AL"/>
              </w:rPr>
              <w:t xml:space="preserve">, </w:t>
            </w:r>
            <w:proofErr w:type="spellStart"/>
            <w:r w:rsidRPr="00D73013">
              <w:rPr>
                <w:lang w:val="sq-AL"/>
              </w:rPr>
              <w:t>flavonoidet</w:t>
            </w:r>
            <w:proofErr w:type="spellEnd"/>
          </w:p>
        </w:tc>
      </w:tr>
      <w:tr w:rsidR="006357A8" w:rsidRPr="00D73013" w14:paraId="0F71C1C8" w14:textId="77777777" w:rsidTr="00D67209">
        <w:tc>
          <w:tcPr>
            <w:tcW w:w="2718" w:type="dxa"/>
          </w:tcPr>
          <w:p w14:paraId="3E089C39" w14:textId="77777777" w:rsidR="006357A8" w:rsidRPr="00D73013" w:rsidRDefault="006357A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katërmbëdhjetë:  </w:t>
            </w:r>
          </w:p>
        </w:tc>
        <w:tc>
          <w:tcPr>
            <w:tcW w:w="6138" w:type="dxa"/>
          </w:tcPr>
          <w:p w14:paraId="6B5DFAF7" w14:textId="77777777" w:rsidR="006357A8" w:rsidRPr="00D73013" w:rsidRDefault="00272130" w:rsidP="00A31C46">
            <w:pPr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Terpenet</w:t>
            </w:r>
            <w:proofErr w:type="spellEnd"/>
            <w:r w:rsidRPr="00D73013">
              <w:rPr>
                <w:lang w:val="sq-AL"/>
              </w:rPr>
              <w:t xml:space="preserve">, </w:t>
            </w:r>
            <w:proofErr w:type="spellStart"/>
            <w:r w:rsidRPr="00D73013">
              <w:rPr>
                <w:lang w:val="sq-AL"/>
              </w:rPr>
              <w:t>taninetet</w:t>
            </w:r>
            <w:proofErr w:type="spellEnd"/>
            <w:r w:rsidRPr="00D73013">
              <w:rPr>
                <w:lang w:val="sq-AL"/>
              </w:rPr>
              <w:t xml:space="preserve">, </w:t>
            </w:r>
            <w:proofErr w:type="spellStart"/>
            <w:r w:rsidRPr="00D73013">
              <w:rPr>
                <w:lang w:val="sq-AL"/>
              </w:rPr>
              <w:t>glikozidet</w:t>
            </w:r>
            <w:proofErr w:type="spellEnd"/>
            <w:r w:rsidRPr="00D73013">
              <w:rPr>
                <w:lang w:val="sq-AL"/>
              </w:rPr>
              <w:t xml:space="preserve">, </w:t>
            </w:r>
            <w:proofErr w:type="spellStart"/>
            <w:r w:rsidRPr="00D73013">
              <w:rPr>
                <w:lang w:val="sq-AL"/>
              </w:rPr>
              <w:t>alkaloidet</w:t>
            </w:r>
            <w:proofErr w:type="spellEnd"/>
          </w:p>
        </w:tc>
      </w:tr>
      <w:tr w:rsidR="006357A8" w:rsidRPr="00D73013" w14:paraId="364D71F7" w14:textId="77777777" w:rsidTr="00D67209">
        <w:tc>
          <w:tcPr>
            <w:tcW w:w="2718" w:type="dxa"/>
          </w:tcPr>
          <w:p w14:paraId="1A23C670" w14:textId="77777777" w:rsidR="006357A8" w:rsidRPr="00D73013" w:rsidRDefault="006357A8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pesëmbëdhjetë:   </w:t>
            </w:r>
          </w:p>
        </w:tc>
        <w:tc>
          <w:tcPr>
            <w:tcW w:w="6138" w:type="dxa"/>
          </w:tcPr>
          <w:p w14:paraId="698073AD" w14:textId="77777777" w:rsidR="006357A8" w:rsidRDefault="00272130" w:rsidP="00A31C46">
            <w:pPr>
              <w:autoSpaceDE w:val="0"/>
              <w:autoSpaceDN w:val="0"/>
              <w:adjustRightInd w:val="0"/>
              <w:rPr>
                <w:lang w:val="sq-AL"/>
              </w:rPr>
            </w:pPr>
            <w:r w:rsidRPr="00D73013">
              <w:rPr>
                <w:lang w:val="sq-AL"/>
              </w:rPr>
              <w:t xml:space="preserve">Vlerësimi i aktivitetit biologjikë të bimëve </w:t>
            </w:r>
          </w:p>
          <w:p w14:paraId="7FE2AE80" w14:textId="77777777" w:rsidR="006C24D0" w:rsidRPr="00D73013" w:rsidRDefault="006C24D0" w:rsidP="00A31C46">
            <w:pPr>
              <w:autoSpaceDE w:val="0"/>
              <w:autoSpaceDN w:val="0"/>
              <w:adjustRightInd w:val="0"/>
              <w:rPr>
                <w:lang w:val="sq-AL"/>
              </w:rPr>
            </w:pPr>
            <w:r>
              <w:rPr>
                <w:lang w:val="sq-AL"/>
              </w:rPr>
              <w:t xml:space="preserve">Vlerësim </w:t>
            </w:r>
            <w:proofErr w:type="spellStart"/>
            <w:r>
              <w:rPr>
                <w:lang w:val="sq-AL"/>
              </w:rPr>
              <w:t>intermedier</w:t>
            </w:r>
            <w:proofErr w:type="spellEnd"/>
          </w:p>
        </w:tc>
      </w:tr>
      <w:tr w:rsidR="008338FB" w:rsidRPr="00D73013" w14:paraId="2E02AD97" w14:textId="77777777" w:rsidTr="00AA45B4">
        <w:tc>
          <w:tcPr>
            <w:tcW w:w="2718" w:type="dxa"/>
            <w:shd w:val="clear" w:color="auto" w:fill="B8CCE4"/>
          </w:tcPr>
          <w:p w14:paraId="5419E82C" w14:textId="77777777" w:rsidR="008338FB" w:rsidRPr="00D73013" w:rsidRDefault="008338FB" w:rsidP="00A31C46">
            <w:pPr>
              <w:rPr>
                <w:b/>
                <w:lang w:val="sq-AL"/>
              </w:rPr>
            </w:pPr>
          </w:p>
          <w:p w14:paraId="00ECB8DA" w14:textId="77777777" w:rsidR="008338FB" w:rsidRPr="00D73013" w:rsidRDefault="008338FB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</w:t>
            </w:r>
          </w:p>
        </w:tc>
        <w:tc>
          <w:tcPr>
            <w:tcW w:w="6138" w:type="dxa"/>
            <w:shd w:val="clear" w:color="auto" w:fill="B8CCE4"/>
          </w:tcPr>
          <w:p w14:paraId="147C4702" w14:textId="77777777" w:rsidR="008338FB" w:rsidRPr="00D73013" w:rsidRDefault="008338FB" w:rsidP="00A31C46">
            <w:pPr>
              <w:rPr>
                <w:b/>
                <w:lang w:val="sq-AL"/>
              </w:rPr>
            </w:pPr>
          </w:p>
          <w:p w14:paraId="7EBCD9F6" w14:textId="77777777" w:rsidR="008338FB" w:rsidRPr="00D73013" w:rsidRDefault="002E0407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Ushtrimet</w:t>
            </w:r>
            <w:r w:rsidR="008338FB" w:rsidRPr="00D73013">
              <w:rPr>
                <w:b/>
                <w:lang w:val="sq-AL"/>
              </w:rPr>
              <w:t xml:space="preserve"> që do të zhvillohet</w:t>
            </w:r>
          </w:p>
        </w:tc>
      </w:tr>
      <w:tr w:rsidR="008338FB" w:rsidRPr="00D73013" w14:paraId="682991CD" w14:textId="77777777" w:rsidTr="00AA45B4">
        <w:tc>
          <w:tcPr>
            <w:tcW w:w="2718" w:type="dxa"/>
          </w:tcPr>
          <w:p w14:paraId="37CA356D" w14:textId="77777777" w:rsidR="008338FB" w:rsidRPr="00D73013" w:rsidRDefault="008338FB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parë:</w:t>
            </w:r>
          </w:p>
        </w:tc>
        <w:tc>
          <w:tcPr>
            <w:tcW w:w="6138" w:type="dxa"/>
          </w:tcPr>
          <w:p w14:paraId="63705995" w14:textId="77777777" w:rsidR="008338FB" w:rsidRPr="00D73013" w:rsidRDefault="00E008D1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 xml:space="preserve">Hyrje në hulumtimet </w:t>
            </w:r>
            <w:proofErr w:type="spellStart"/>
            <w:r w:rsidRPr="00D73013">
              <w:rPr>
                <w:lang w:val="sq-AL"/>
              </w:rPr>
              <w:t>etnobotanike</w:t>
            </w:r>
            <w:proofErr w:type="spellEnd"/>
          </w:p>
        </w:tc>
      </w:tr>
      <w:tr w:rsidR="008338FB" w:rsidRPr="00D73013" w14:paraId="6CBC9297" w14:textId="77777777" w:rsidTr="00AA45B4">
        <w:tc>
          <w:tcPr>
            <w:tcW w:w="2718" w:type="dxa"/>
          </w:tcPr>
          <w:p w14:paraId="1DCB5C29" w14:textId="77777777" w:rsidR="008338FB" w:rsidRPr="00D73013" w:rsidRDefault="008338FB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dytë:</w:t>
            </w:r>
          </w:p>
        </w:tc>
        <w:tc>
          <w:tcPr>
            <w:tcW w:w="6138" w:type="dxa"/>
          </w:tcPr>
          <w:p w14:paraId="1D9B5FF2" w14:textId="77777777" w:rsidR="008338FB" w:rsidRPr="00D73013" w:rsidRDefault="00E008D1" w:rsidP="00A31C46">
            <w:pPr>
              <w:jc w:val="both"/>
              <w:rPr>
                <w:lang w:val="sq-AL"/>
              </w:rPr>
            </w:pPr>
            <w:proofErr w:type="spellStart"/>
            <w:r w:rsidRPr="00D73013">
              <w:rPr>
                <w:lang w:val="sq-AL"/>
              </w:rPr>
              <w:t>Dizajnimi</w:t>
            </w:r>
            <w:proofErr w:type="spellEnd"/>
            <w:r w:rsidRPr="00D73013">
              <w:rPr>
                <w:lang w:val="sq-AL"/>
              </w:rPr>
              <w:t xml:space="preserve"> i hulumtove </w:t>
            </w:r>
            <w:proofErr w:type="spellStart"/>
            <w:r w:rsidRPr="00D73013">
              <w:rPr>
                <w:lang w:val="sq-AL"/>
              </w:rPr>
              <w:t>etnobotanike</w:t>
            </w:r>
            <w:proofErr w:type="spellEnd"/>
            <w:r w:rsidRPr="00D73013">
              <w:rPr>
                <w:lang w:val="sq-AL"/>
              </w:rPr>
              <w:t xml:space="preserve"> – punë grupore</w:t>
            </w:r>
          </w:p>
        </w:tc>
      </w:tr>
      <w:tr w:rsidR="00E008D1" w:rsidRPr="00D73013" w14:paraId="6F31D0EA" w14:textId="77777777" w:rsidTr="00AA45B4">
        <w:tc>
          <w:tcPr>
            <w:tcW w:w="2718" w:type="dxa"/>
          </w:tcPr>
          <w:p w14:paraId="1950963B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tretë:</w:t>
            </w:r>
          </w:p>
        </w:tc>
        <w:tc>
          <w:tcPr>
            <w:tcW w:w="6138" w:type="dxa"/>
          </w:tcPr>
          <w:p w14:paraId="43A01426" w14:textId="77777777" w:rsidR="00E008D1" w:rsidRPr="00D73013" w:rsidRDefault="00E008D1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>Metoda për mbledhjen e materialeve biologjike  punë grupore</w:t>
            </w:r>
          </w:p>
        </w:tc>
      </w:tr>
      <w:tr w:rsidR="00E008D1" w:rsidRPr="00D73013" w14:paraId="05726525" w14:textId="77777777" w:rsidTr="00AA45B4">
        <w:tc>
          <w:tcPr>
            <w:tcW w:w="2718" w:type="dxa"/>
          </w:tcPr>
          <w:p w14:paraId="65289C6A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katërt:</w:t>
            </w:r>
          </w:p>
        </w:tc>
        <w:tc>
          <w:tcPr>
            <w:tcW w:w="6138" w:type="dxa"/>
          </w:tcPr>
          <w:p w14:paraId="62056EA4" w14:textId="77777777" w:rsidR="00E008D1" w:rsidRPr="00D73013" w:rsidRDefault="00172DF0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Metodat për mbledhjen e të dhënave </w:t>
            </w:r>
            <w:proofErr w:type="spellStart"/>
            <w:r w:rsidR="00E008D1" w:rsidRPr="00D73013">
              <w:rPr>
                <w:lang w:val="sq-AL"/>
              </w:rPr>
              <w:t>etnobotanik</w:t>
            </w:r>
            <w:proofErr w:type="spellEnd"/>
            <w:r w:rsidRPr="00D73013">
              <w:rPr>
                <w:lang w:val="sq-AL"/>
              </w:rPr>
              <w:t xml:space="preserve"> </w:t>
            </w:r>
            <w:r w:rsidR="00E008D1" w:rsidRPr="00D73013">
              <w:rPr>
                <w:lang w:val="sq-AL"/>
              </w:rPr>
              <w:t>–  punë grupore</w:t>
            </w:r>
          </w:p>
        </w:tc>
      </w:tr>
      <w:tr w:rsidR="00E008D1" w:rsidRPr="00D73013" w14:paraId="1020F95B" w14:textId="77777777" w:rsidTr="00AA45B4">
        <w:tc>
          <w:tcPr>
            <w:tcW w:w="2718" w:type="dxa"/>
          </w:tcPr>
          <w:p w14:paraId="109EEE92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pestë:  </w:t>
            </w:r>
          </w:p>
        </w:tc>
        <w:tc>
          <w:tcPr>
            <w:tcW w:w="6138" w:type="dxa"/>
          </w:tcPr>
          <w:p w14:paraId="3C331E5F" w14:textId="77777777" w:rsidR="00E008D1" w:rsidRPr="00D73013" w:rsidRDefault="00E008D1" w:rsidP="00A31C46">
            <w:pPr>
              <w:shd w:val="clear" w:color="auto" w:fill="FFFFFF"/>
              <w:textAlignment w:val="baseline"/>
              <w:rPr>
                <w:bCs/>
                <w:lang w:val="sq-AL"/>
              </w:rPr>
            </w:pPr>
            <w:r w:rsidRPr="00D73013">
              <w:rPr>
                <w:lang w:val="sq-AL"/>
              </w:rPr>
              <w:t xml:space="preserve">Metodat për përpunimin e rezultateve </w:t>
            </w:r>
            <w:proofErr w:type="spellStart"/>
            <w:r w:rsidRPr="00D73013">
              <w:rPr>
                <w:lang w:val="sq-AL"/>
              </w:rPr>
              <w:t>etnobotanike</w:t>
            </w:r>
            <w:proofErr w:type="spellEnd"/>
            <w:r w:rsidRPr="00D73013">
              <w:rPr>
                <w:lang w:val="sq-AL"/>
              </w:rPr>
              <w:t xml:space="preserve">  punë grupore</w:t>
            </w:r>
          </w:p>
        </w:tc>
      </w:tr>
      <w:tr w:rsidR="00E008D1" w:rsidRPr="00D73013" w14:paraId="1E39F140" w14:textId="77777777" w:rsidTr="00AA45B4">
        <w:tc>
          <w:tcPr>
            <w:tcW w:w="2718" w:type="dxa"/>
          </w:tcPr>
          <w:p w14:paraId="5C0ADF8A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gjashtë:</w:t>
            </w:r>
          </w:p>
        </w:tc>
        <w:tc>
          <w:tcPr>
            <w:tcW w:w="6138" w:type="dxa"/>
          </w:tcPr>
          <w:p w14:paraId="282E95EA" w14:textId="77777777" w:rsidR="00E008D1" w:rsidRPr="00D73013" w:rsidRDefault="00E008D1" w:rsidP="00A31C46">
            <w:pPr>
              <w:shd w:val="clear" w:color="auto" w:fill="FFFFFF"/>
              <w:textAlignment w:val="baseline"/>
              <w:rPr>
                <w:bCs/>
                <w:lang w:val="sq-AL"/>
              </w:rPr>
            </w:pPr>
            <w:r w:rsidRPr="00D73013">
              <w:rPr>
                <w:lang w:val="sq-AL"/>
              </w:rPr>
              <w:t xml:space="preserve">Përpunimin e rezultateve </w:t>
            </w:r>
            <w:proofErr w:type="spellStart"/>
            <w:r w:rsidRPr="00D73013">
              <w:rPr>
                <w:lang w:val="sq-AL"/>
              </w:rPr>
              <w:t>etnobotanike</w:t>
            </w:r>
            <w:proofErr w:type="spellEnd"/>
            <w:r w:rsidRPr="00D73013">
              <w:rPr>
                <w:lang w:val="sq-AL"/>
              </w:rPr>
              <w:t xml:space="preserve">  punë grupore</w:t>
            </w:r>
          </w:p>
        </w:tc>
      </w:tr>
      <w:tr w:rsidR="00E008D1" w:rsidRPr="00D73013" w14:paraId="2398C6DC" w14:textId="77777777" w:rsidTr="00AA45B4">
        <w:tc>
          <w:tcPr>
            <w:tcW w:w="2718" w:type="dxa"/>
          </w:tcPr>
          <w:p w14:paraId="2FE8E36A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shtatë:  </w:t>
            </w:r>
          </w:p>
        </w:tc>
        <w:tc>
          <w:tcPr>
            <w:tcW w:w="6138" w:type="dxa"/>
          </w:tcPr>
          <w:p w14:paraId="14693812" w14:textId="77777777" w:rsidR="00E008D1" w:rsidRPr="00D73013" w:rsidRDefault="00E008D1" w:rsidP="00A31C46">
            <w:pPr>
              <w:shd w:val="clear" w:color="auto" w:fill="FFFFFF"/>
              <w:textAlignment w:val="baseline"/>
              <w:rPr>
                <w:color w:val="000000"/>
                <w:lang w:val="sq-AL"/>
              </w:rPr>
            </w:pPr>
            <w:r w:rsidRPr="00D73013">
              <w:rPr>
                <w:bCs/>
                <w:lang w:val="sq-AL"/>
              </w:rPr>
              <w:t xml:space="preserve">Punë në terren (mbledhje e informacioneve </w:t>
            </w:r>
            <w:proofErr w:type="spellStart"/>
            <w:r w:rsidRPr="00D73013">
              <w:rPr>
                <w:bCs/>
                <w:lang w:val="sq-AL"/>
              </w:rPr>
              <w:t>etnobotanike</w:t>
            </w:r>
            <w:proofErr w:type="spellEnd"/>
            <w:r w:rsidRPr="00D73013">
              <w:rPr>
                <w:bCs/>
                <w:lang w:val="sq-AL"/>
              </w:rPr>
              <w:t xml:space="preserve"> dhe materialit bimor për analiza të mëtutjeshme)</w:t>
            </w:r>
          </w:p>
        </w:tc>
      </w:tr>
      <w:tr w:rsidR="00E008D1" w:rsidRPr="00D73013" w14:paraId="2F15099B" w14:textId="77777777" w:rsidTr="00AA45B4">
        <w:tc>
          <w:tcPr>
            <w:tcW w:w="2718" w:type="dxa"/>
          </w:tcPr>
          <w:p w14:paraId="3711A1DE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tetë:  </w:t>
            </w:r>
          </w:p>
        </w:tc>
        <w:tc>
          <w:tcPr>
            <w:tcW w:w="6138" w:type="dxa"/>
          </w:tcPr>
          <w:p w14:paraId="3A7B811D" w14:textId="77777777" w:rsidR="00E008D1" w:rsidRPr="00D73013" w:rsidRDefault="00E008D1" w:rsidP="00A31C46">
            <w:pPr>
              <w:shd w:val="clear" w:color="auto" w:fill="FFFFFF"/>
              <w:textAlignment w:val="baseline"/>
              <w:rPr>
                <w:lang w:val="sq-AL"/>
              </w:rPr>
            </w:pPr>
            <w:r w:rsidRPr="00D73013">
              <w:rPr>
                <w:color w:val="000000"/>
                <w:lang w:val="sq-AL"/>
              </w:rPr>
              <w:t>Mbledhja, tharja dhe ruajtja e materialit bimorë</w:t>
            </w:r>
          </w:p>
        </w:tc>
      </w:tr>
      <w:tr w:rsidR="00E008D1" w:rsidRPr="00D73013" w14:paraId="63C568DC" w14:textId="77777777" w:rsidTr="00AA45B4">
        <w:tc>
          <w:tcPr>
            <w:tcW w:w="2718" w:type="dxa"/>
          </w:tcPr>
          <w:p w14:paraId="551E5181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nëntë:  </w:t>
            </w:r>
          </w:p>
        </w:tc>
        <w:tc>
          <w:tcPr>
            <w:tcW w:w="6138" w:type="dxa"/>
          </w:tcPr>
          <w:p w14:paraId="0729A5AC" w14:textId="77777777" w:rsidR="00E008D1" w:rsidRPr="00D73013" w:rsidRDefault="00E008D1" w:rsidP="00A31C46">
            <w:pPr>
              <w:rPr>
                <w:lang w:val="sq-AL"/>
              </w:rPr>
            </w:pPr>
            <w:r w:rsidRPr="00D73013">
              <w:rPr>
                <w:color w:val="000000"/>
                <w:lang w:val="sq-AL"/>
              </w:rPr>
              <w:t>Metodat për ekstraktimi</w:t>
            </w:r>
            <w:r w:rsidR="00D73013">
              <w:rPr>
                <w:color w:val="000000"/>
                <w:lang w:val="sq-AL"/>
              </w:rPr>
              <w:t>n e</w:t>
            </w:r>
            <w:r w:rsidRPr="00D73013">
              <w:rPr>
                <w:color w:val="000000"/>
                <w:lang w:val="sq-AL"/>
              </w:rPr>
              <w:t xml:space="preserve"> materialit bimorë</w:t>
            </w:r>
          </w:p>
        </w:tc>
      </w:tr>
      <w:tr w:rsidR="00E008D1" w:rsidRPr="00D73013" w14:paraId="5901BCBA" w14:textId="77777777" w:rsidTr="00AA45B4">
        <w:tc>
          <w:tcPr>
            <w:tcW w:w="2718" w:type="dxa"/>
          </w:tcPr>
          <w:p w14:paraId="2754B4A9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dhjetë:</w:t>
            </w:r>
          </w:p>
        </w:tc>
        <w:tc>
          <w:tcPr>
            <w:tcW w:w="6138" w:type="dxa"/>
          </w:tcPr>
          <w:p w14:paraId="77A39115" w14:textId="77777777" w:rsidR="00E008D1" w:rsidRPr="00D73013" w:rsidRDefault="00E008D1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 xml:space="preserve">Metodat e ndarjes </w:t>
            </w:r>
            <w:r w:rsidR="00CF45F2">
              <w:rPr>
                <w:lang w:val="sq-AL"/>
              </w:rPr>
              <w:t>e</w:t>
            </w:r>
            <w:r w:rsidRPr="00D73013">
              <w:rPr>
                <w:lang w:val="sq-AL"/>
              </w:rPr>
              <w:t xml:space="preserve"> metaboliteve sekondar</w:t>
            </w:r>
          </w:p>
        </w:tc>
      </w:tr>
      <w:tr w:rsidR="00E008D1" w:rsidRPr="00D73013" w14:paraId="748B55F1" w14:textId="77777777" w:rsidTr="00AA45B4">
        <w:tc>
          <w:tcPr>
            <w:tcW w:w="2718" w:type="dxa"/>
          </w:tcPr>
          <w:p w14:paraId="32B20D34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Java e njëmbëdhjetë:</w:t>
            </w:r>
          </w:p>
        </w:tc>
        <w:tc>
          <w:tcPr>
            <w:tcW w:w="6138" w:type="dxa"/>
          </w:tcPr>
          <w:p w14:paraId="73B1515D" w14:textId="77777777" w:rsidR="00E008D1" w:rsidRPr="00D73013" w:rsidRDefault="00E008D1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Metodat për </w:t>
            </w:r>
            <w:r w:rsidR="00CF45F2">
              <w:rPr>
                <w:lang w:val="sq-AL"/>
              </w:rPr>
              <w:t>identifikimin dhe analizimin e</w:t>
            </w:r>
            <w:r w:rsidRPr="00D73013">
              <w:rPr>
                <w:lang w:val="sq-AL"/>
              </w:rPr>
              <w:t xml:space="preserve"> metaboliteve sekondar</w:t>
            </w:r>
          </w:p>
        </w:tc>
      </w:tr>
      <w:tr w:rsidR="00E008D1" w:rsidRPr="00D73013" w14:paraId="36568B3E" w14:textId="77777777" w:rsidTr="00AA45B4">
        <w:tc>
          <w:tcPr>
            <w:tcW w:w="2718" w:type="dxa"/>
          </w:tcPr>
          <w:p w14:paraId="206CF3D1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dymbëdhjetë:  </w:t>
            </w:r>
          </w:p>
        </w:tc>
        <w:tc>
          <w:tcPr>
            <w:tcW w:w="6138" w:type="dxa"/>
          </w:tcPr>
          <w:p w14:paraId="0ED256BF" w14:textId="77777777" w:rsidR="00E008D1" w:rsidRPr="00D73013" w:rsidRDefault="00E008D1" w:rsidP="00A31C46">
            <w:pPr>
              <w:jc w:val="both"/>
              <w:rPr>
                <w:lang w:val="sq-AL"/>
              </w:rPr>
            </w:pPr>
            <w:r w:rsidRPr="00D73013">
              <w:rPr>
                <w:lang w:val="sq-AL"/>
              </w:rPr>
              <w:t xml:space="preserve">Analizimi i fenolëve - </w:t>
            </w:r>
            <w:proofErr w:type="spellStart"/>
            <w:r w:rsidRPr="00D73013">
              <w:rPr>
                <w:lang w:val="sq-AL"/>
              </w:rPr>
              <w:t>UV</w:t>
            </w:r>
            <w:proofErr w:type="spellEnd"/>
            <w:r w:rsidRPr="00D73013">
              <w:rPr>
                <w:lang w:val="sq-AL"/>
              </w:rPr>
              <w:t xml:space="preserve">/Vis </w:t>
            </w:r>
            <w:proofErr w:type="spellStart"/>
            <w:r w:rsidRPr="00D73013">
              <w:rPr>
                <w:lang w:val="sq-AL"/>
              </w:rPr>
              <w:t>spektrofotometri</w:t>
            </w:r>
            <w:proofErr w:type="spellEnd"/>
          </w:p>
        </w:tc>
      </w:tr>
      <w:tr w:rsidR="00E008D1" w:rsidRPr="00D73013" w14:paraId="51D638B5" w14:textId="77777777" w:rsidTr="00AA45B4">
        <w:tc>
          <w:tcPr>
            <w:tcW w:w="2718" w:type="dxa"/>
          </w:tcPr>
          <w:p w14:paraId="3128A9A8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trembëdhjetë:    </w:t>
            </w:r>
          </w:p>
        </w:tc>
        <w:tc>
          <w:tcPr>
            <w:tcW w:w="6138" w:type="dxa"/>
          </w:tcPr>
          <w:p w14:paraId="00016D99" w14:textId="77777777" w:rsidR="00E008D1" w:rsidRPr="00D73013" w:rsidRDefault="00E008D1" w:rsidP="00A31C46">
            <w:pPr>
              <w:shd w:val="clear" w:color="auto" w:fill="FFFFFF"/>
              <w:textAlignment w:val="baseline"/>
              <w:rPr>
                <w:lang w:val="sq-AL"/>
              </w:rPr>
            </w:pPr>
            <w:r w:rsidRPr="00D73013">
              <w:rPr>
                <w:lang w:val="sq-AL"/>
              </w:rPr>
              <w:t xml:space="preserve">Analizimi i </w:t>
            </w:r>
            <w:proofErr w:type="spellStart"/>
            <w:r w:rsidRPr="00D73013">
              <w:rPr>
                <w:lang w:val="sq-AL"/>
              </w:rPr>
              <w:t>flavonoideve</w:t>
            </w:r>
            <w:proofErr w:type="spellEnd"/>
            <w:r w:rsidRPr="00D73013">
              <w:rPr>
                <w:lang w:val="sq-AL"/>
              </w:rPr>
              <w:t xml:space="preserve">  - </w:t>
            </w:r>
            <w:proofErr w:type="spellStart"/>
            <w:r w:rsidRPr="00D73013">
              <w:rPr>
                <w:lang w:val="sq-AL"/>
              </w:rPr>
              <w:t>UV</w:t>
            </w:r>
            <w:proofErr w:type="spellEnd"/>
            <w:r w:rsidRPr="00D73013">
              <w:rPr>
                <w:lang w:val="sq-AL"/>
              </w:rPr>
              <w:t xml:space="preserve">/Vis </w:t>
            </w:r>
            <w:proofErr w:type="spellStart"/>
            <w:r w:rsidRPr="00D73013">
              <w:rPr>
                <w:lang w:val="sq-AL"/>
              </w:rPr>
              <w:t>spektrofotometri</w:t>
            </w:r>
            <w:proofErr w:type="spellEnd"/>
            <w:r w:rsidRPr="00D73013">
              <w:rPr>
                <w:lang w:val="sq-AL"/>
              </w:rPr>
              <w:t>/</w:t>
            </w:r>
            <w:proofErr w:type="spellStart"/>
            <w:r w:rsidRPr="00D73013">
              <w:rPr>
                <w:lang w:val="sq-AL"/>
              </w:rPr>
              <w:t>TLC</w:t>
            </w:r>
            <w:proofErr w:type="spellEnd"/>
          </w:p>
        </w:tc>
      </w:tr>
      <w:tr w:rsidR="00E008D1" w:rsidRPr="00D73013" w14:paraId="21CB3A52" w14:textId="77777777" w:rsidTr="00AA45B4">
        <w:tc>
          <w:tcPr>
            <w:tcW w:w="2718" w:type="dxa"/>
          </w:tcPr>
          <w:p w14:paraId="224A6574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katërmbëdhjetë:  </w:t>
            </w:r>
          </w:p>
        </w:tc>
        <w:tc>
          <w:tcPr>
            <w:tcW w:w="6138" w:type="dxa"/>
          </w:tcPr>
          <w:p w14:paraId="1B22D17C" w14:textId="77777777" w:rsidR="00E008D1" w:rsidRPr="00D73013" w:rsidRDefault="00E008D1" w:rsidP="00A31C46">
            <w:pPr>
              <w:rPr>
                <w:lang w:val="sq-AL"/>
              </w:rPr>
            </w:pPr>
            <w:r w:rsidRPr="00D73013">
              <w:rPr>
                <w:lang w:val="sq-AL"/>
              </w:rPr>
              <w:t xml:space="preserve">Analizimi i </w:t>
            </w:r>
            <w:proofErr w:type="spellStart"/>
            <w:r w:rsidRPr="00D73013">
              <w:rPr>
                <w:lang w:val="sq-AL"/>
              </w:rPr>
              <w:t>terpeneve</w:t>
            </w:r>
            <w:proofErr w:type="spellEnd"/>
            <w:r w:rsidRPr="00D73013">
              <w:rPr>
                <w:lang w:val="sq-AL"/>
              </w:rPr>
              <w:t xml:space="preserve"> – </w:t>
            </w:r>
            <w:proofErr w:type="spellStart"/>
            <w:r w:rsidRPr="00D73013">
              <w:rPr>
                <w:lang w:val="sq-AL"/>
              </w:rPr>
              <w:t>Kromatografi</w:t>
            </w:r>
            <w:proofErr w:type="spellEnd"/>
            <w:r w:rsidRPr="00D73013">
              <w:rPr>
                <w:lang w:val="sq-AL"/>
              </w:rPr>
              <w:t xml:space="preserve"> e gazet dhe </w:t>
            </w:r>
            <w:proofErr w:type="spellStart"/>
            <w:r w:rsidRPr="00D73013">
              <w:rPr>
                <w:lang w:val="sq-AL"/>
              </w:rPr>
              <w:t>spektroskopi</w:t>
            </w:r>
            <w:proofErr w:type="spellEnd"/>
            <w:r w:rsidRPr="00D73013">
              <w:rPr>
                <w:lang w:val="sq-AL"/>
              </w:rPr>
              <w:t xml:space="preserve"> e masës</w:t>
            </w:r>
          </w:p>
        </w:tc>
      </w:tr>
      <w:tr w:rsidR="00E008D1" w:rsidRPr="00D73013" w14:paraId="797C0431" w14:textId="77777777" w:rsidTr="00AA45B4">
        <w:tc>
          <w:tcPr>
            <w:tcW w:w="2718" w:type="dxa"/>
          </w:tcPr>
          <w:p w14:paraId="0C891F14" w14:textId="77777777" w:rsidR="00E008D1" w:rsidRPr="00D73013" w:rsidRDefault="00E008D1" w:rsidP="00A31C46">
            <w:pPr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 xml:space="preserve">Java e pesëmbëdhjetë:   </w:t>
            </w:r>
          </w:p>
        </w:tc>
        <w:tc>
          <w:tcPr>
            <w:tcW w:w="6138" w:type="dxa"/>
          </w:tcPr>
          <w:p w14:paraId="0379FA17" w14:textId="77777777" w:rsidR="00E008D1" w:rsidRPr="00D73013" w:rsidRDefault="00E008D1" w:rsidP="00A31C46">
            <w:pPr>
              <w:autoSpaceDE w:val="0"/>
              <w:autoSpaceDN w:val="0"/>
              <w:adjustRightInd w:val="0"/>
              <w:rPr>
                <w:lang w:val="sq-AL"/>
              </w:rPr>
            </w:pPr>
            <w:r w:rsidRPr="00D73013">
              <w:rPr>
                <w:lang w:val="sq-AL"/>
              </w:rPr>
              <w:t xml:space="preserve">Përcaktimi i aktivitetit biologjik të ekstrakteve bimore – aktivitetit </w:t>
            </w:r>
            <w:proofErr w:type="spellStart"/>
            <w:r w:rsidRPr="00D73013">
              <w:rPr>
                <w:lang w:val="sq-AL"/>
              </w:rPr>
              <w:t>antioksidativ</w:t>
            </w:r>
            <w:proofErr w:type="spellEnd"/>
            <w:r w:rsidRPr="00D73013">
              <w:rPr>
                <w:lang w:val="sq-AL"/>
              </w:rPr>
              <w:t>.</w:t>
            </w:r>
          </w:p>
        </w:tc>
      </w:tr>
    </w:tbl>
    <w:p w14:paraId="25B9C2B7" w14:textId="77777777" w:rsidR="00CF116F" w:rsidRPr="00D73013" w:rsidRDefault="00CF116F" w:rsidP="00A31C46">
      <w:pPr>
        <w:pStyle w:val="NoSpacing"/>
        <w:rPr>
          <w:lang w:val="sq-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56"/>
      </w:tblGrid>
      <w:tr w:rsidR="00CF116F" w:rsidRPr="00D73013" w14:paraId="6FF90C16" w14:textId="77777777" w:rsidTr="00EF57F9">
        <w:tc>
          <w:tcPr>
            <w:tcW w:w="8856" w:type="dxa"/>
            <w:shd w:val="clear" w:color="auto" w:fill="B8CCE4"/>
          </w:tcPr>
          <w:p w14:paraId="626FA425" w14:textId="77777777" w:rsidR="00CF116F" w:rsidRPr="00D73013" w:rsidRDefault="00CF116F" w:rsidP="00A31C46">
            <w:pPr>
              <w:jc w:val="center"/>
              <w:rPr>
                <w:b/>
                <w:lang w:val="sq-AL"/>
              </w:rPr>
            </w:pPr>
            <w:r w:rsidRPr="00D73013">
              <w:rPr>
                <w:b/>
                <w:lang w:val="sq-AL"/>
              </w:rPr>
              <w:t>Politikat akademike dhe rregullat e mirësjelljes:</w:t>
            </w:r>
          </w:p>
        </w:tc>
      </w:tr>
      <w:tr w:rsidR="00CF116F" w:rsidRPr="00D73013" w14:paraId="1AF7DCC6" w14:textId="77777777" w:rsidTr="007E6202">
        <w:trPr>
          <w:trHeight w:val="1088"/>
        </w:trPr>
        <w:tc>
          <w:tcPr>
            <w:tcW w:w="8856" w:type="dxa"/>
          </w:tcPr>
          <w:p w14:paraId="4051905E" w14:textId="77777777" w:rsidR="00470EF9" w:rsidRPr="00D73013" w:rsidRDefault="00470EF9" w:rsidP="00A31C46">
            <w:pPr>
              <w:rPr>
                <w:b/>
                <w:lang w:val="sq-AL"/>
              </w:rPr>
            </w:pPr>
            <w:r w:rsidRPr="00D73013">
              <w:rPr>
                <w:lang w:val="sq-AL"/>
              </w:rPr>
              <w:t>Studentët janë të obliguar në vijimin e rregullt në ligjërata,</w:t>
            </w:r>
            <w:r w:rsidR="00CF45F2">
              <w:rPr>
                <w:lang w:val="sq-AL"/>
              </w:rPr>
              <w:t xml:space="preserve"> </w:t>
            </w:r>
            <w:r w:rsidRPr="00D73013">
              <w:rPr>
                <w:lang w:val="sq-AL"/>
              </w:rPr>
              <w:t>marrin pjese ne vizita studimore ne terren. Shkyçja e telefonave celularë,  hyrja me kohë në sallën e mësimit dhe mbajtja e qetësisë  në mësim po</w:t>
            </w:r>
            <w:r w:rsidR="00183060" w:rsidRPr="00D73013">
              <w:rPr>
                <w:lang w:val="sq-AL"/>
              </w:rPr>
              <w:t xml:space="preserve"> </w:t>
            </w:r>
            <w:r w:rsidRPr="00D73013">
              <w:rPr>
                <w:lang w:val="sq-AL"/>
              </w:rPr>
              <w:t xml:space="preserve">ashtu janë </w:t>
            </w:r>
            <w:proofErr w:type="spellStart"/>
            <w:r w:rsidRPr="00D73013">
              <w:rPr>
                <w:lang w:val="sq-AL"/>
              </w:rPr>
              <w:t>obligative</w:t>
            </w:r>
            <w:proofErr w:type="spellEnd"/>
            <w:r w:rsidRPr="00D73013">
              <w:rPr>
                <w:lang w:val="sq-AL"/>
              </w:rPr>
              <w:t>.</w:t>
            </w:r>
          </w:p>
          <w:p w14:paraId="141C410A" w14:textId="77777777" w:rsidR="006F116D" w:rsidRPr="00D73013" w:rsidRDefault="006F116D" w:rsidP="00A31C46">
            <w:pPr>
              <w:rPr>
                <w:b/>
                <w:lang w:val="sq-AL"/>
              </w:rPr>
            </w:pPr>
          </w:p>
        </w:tc>
      </w:tr>
    </w:tbl>
    <w:p w14:paraId="31DD5DFD" w14:textId="77777777" w:rsidR="00CF116F" w:rsidRPr="00D73013" w:rsidRDefault="00CF116F" w:rsidP="00A31C46">
      <w:pPr>
        <w:rPr>
          <w:b/>
          <w:lang w:val="sq-AL"/>
        </w:rPr>
      </w:pPr>
    </w:p>
    <w:p w14:paraId="146B8662" w14:textId="77777777" w:rsidR="00B815D1" w:rsidRPr="00D73013" w:rsidRDefault="00B815D1" w:rsidP="00A31C46">
      <w:pPr>
        <w:rPr>
          <w:b/>
          <w:lang w:val="sq-AL"/>
        </w:rPr>
      </w:pPr>
    </w:p>
    <w:sectPr w:rsidR="00B815D1" w:rsidRPr="00D73013" w:rsidSect="00B0252C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263C2" w14:textId="77777777" w:rsidR="00B54C2B" w:rsidRDefault="00B54C2B">
      <w:r>
        <w:separator/>
      </w:r>
    </w:p>
  </w:endnote>
  <w:endnote w:type="continuationSeparator" w:id="0">
    <w:p w14:paraId="22F8D3BB" w14:textId="77777777" w:rsidR="00B54C2B" w:rsidRDefault="00B54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55818" w14:textId="77777777" w:rsidR="00AA45B4" w:rsidRDefault="005169F2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A45B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F141F2" w14:textId="77777777" w:rsidR="00AA45B4" w:rsidRDefault="00AA45B4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A99969" w14:textId="77777777" w:rsidR="00AA45B4" w:rsidRDefault="005169F2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A45B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1AD3">
      <w:rPr>
        <w:rStyle w:val="PageNumber"/>
        <w:noProof/>
      </w:rPr>
      <w:t>3</w:t>
    </w:r>
    <w:r>
      <w:rPr>
        <w:rStyle w:val="PageNumber"/>
      </w:rPr>
      <w:fldChar w:fldCharType="end"/>
    </w:r>
  </w:p>
  <w:p w14:paraId="506F3A7E" w14:textId="77777777" w:rsidR="00AA45B4" w:rsidRDefault="00AA45B4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0EA6EA" w14:textId="77777777" w:rsidR="00B54C2B" w:rsidRDefault="00B54C2B">
      <w:r>
        <w:separator/>
      </w:r>
    </w:p>
  </w:footnote>
  <w:footnote w:type="continuationSeparator" w:id="0">
    <w:p w14:paraId="565BF528" w14:textId="77777777" w:rsidR="00B54C2B" w:rsidRDefault="00B54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132D5600"/>
    <w:multiLevelType w:val="hybridMultilevel"/>
    <w:tmpl w:val="F324606C"/>
    <w:lvl w:ilvl="0" w:tplc="7DDE2F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E9D428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87D6C0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684210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A678D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579A45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4246C7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07221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CB68F4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2" w15:restartNumberingAfterBreak="0">
    <w:nsid w:val="13B40CBC"/>
    <w:multiLevelType w:val="hybridMultilevel"/>
    <w:tmpl w:val="6D000092"/>
    <w:lvl w:ilvl="0" w:tplc="3710E4C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B02C10"/>
    <w:multiLevelType w:val="hybridMultilevel"/>
    <w:tmpl w:val="28A6B9C6"/>
    <w:lvl w:ilvl="0" w:tplc="9C4E08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33A1588"/>
    <w:multiLevelType w:val="hybridMultilevel"/>
    <w:tmpl w:val="19E02A6E"/>
    <w:lvl w:ilvl="0" w:tplc="B518E3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A60481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AA0640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FFDA06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53764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853817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252EA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3636FB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F3C6BA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5" w15:restartNumberingAfterBreak="0">
    <w:nsid w:val="276D292F"/>
    <w:multiLevelType w:val="hybridMultilevel"/>
    <w:tmpl w:val="32928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421D2"/>
    <w:multiLevelType w:val="hybridMultilevel"/>
    <w:tmpl w:val="4C0AB0EE"/>
    <w:lvl w:ilvl="0" w:tplc="79E6C8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DD5C2A"/>
    <w:multiLevelType w:val="hybridMultilevel"/>
    <w:tmpl w:val="20605D18"/>
    <w:lvl w:ilvl="0" w:tplc="9C4E08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b/>
        <w:bCs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8F12CB6"/>
    <w:multiLevelType w:val="hybridMultilevel"/>
    <w:tmpl w:val="6EA2CF44"/>
    <w:lvl w:ilvl="0" w:tplc="371CA0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52FC15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B2F61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F3D61E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48C2C4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D2267F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F3A6D6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D792A6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08946F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9" w15:restartNumberingAfterBreak="0">
    <w:nsid w:val="45F34F1D"/>
    <w:multiLevelType w:val="hybridMultilevel"/>
    <w:tmpl w:val="C7F2161C"/>
    <w:lvl w:ilvl="0" w:tplc="84BEE4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48368C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03A4FC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AA76EA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8D6E3C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426A3F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555E48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64407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CDE2D3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0" w15:restartNumberingAfterBreak="0">
    <w:nsid w:val="46C375CD"/>
    <w:multiLevelType w:val="hybridMultilevel"/>
    <w:tmpl w:val="098234F0"/>
    <w:lvl w:ilvl="0" w:tplc="3E969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8C143E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B13241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6CC062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A3020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78BE7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45AE8A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12A6C0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EFF8BB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1" w15:restartNumberingAfterBreak="0">
    <w:nsid w:val="47B1268B"/>
    <w:multiLevelType w:val="hybridMultilevel"/>
    <w:tmpl w:val="1BEC7E6A"/>
    <w:lvl w:ilvl="0" w:tplc="40EAB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49C468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65BC3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D0EC75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C5304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65341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0F7EBD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C7E66C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9DECD2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2" w15:restartNumberingAfterBreak="0">
    <w:nsid w:val="4FBC12D5"/>
    <w:multiLevelType w:val="hybridMultilevel"/>
    <w:tmpl w:val="7126562E"/>
    <w:lvl w:ilvl="0" w:tplc="A5320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5D4CC8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0A56C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46860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C00887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EC309D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DCC860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5D18EE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46DE32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3" w15:restartNumberingAfterBreak="0">
    <w:nsid w:val="58CD72FC"/>
    <w:multiLevelType w:val="hybridMultilevel"/>
    <w:tmpl w:val="3D623D2E"/>
    <w:lvl w:ilvl="0" w:tplc="37DA04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853A71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77AED0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1938D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14AA4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7F80F2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A12459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08F619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80F0D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4" w15:restartNumberingAfterBreak="0">
    <w:nsid w:val="59DA4566"/>
    <w:multiLevelType w:val="hybridMultilevel"/>
    <w:tmpl w:val="121C186A"/>
    <w:lvl w:ilvl="0" w:tplc="EB34B0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049661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C0FC09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39921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596868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2E5C0F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9BBAA2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630AE5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1CCAE0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5" w15:restartNumberingAfterBreak="0">
    <w:nsid w:val="630C183E"/>
    <w:multiLevelType w:val="hybridMultilevel"/>
    <w:tmpl w:val="A44EECCE"/>
    <w:lvl w:ilvl="0" w:tplc="D4DCB7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AB08E3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2BA232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674AD7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9F4EF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BEE27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609219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C848EF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9260F6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6" w15:restartNumberingAfterBreak="0">
    <w:nsid w:val="6E323F8C"/>
    <w:multiLevelType w:val="hybridMultilevel"/>
    <w:tmpl w:val="B8422FDA"/>
    <w:lvl w:ilvl="0" w:tplc="2CF8A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2DB6EB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A7BA3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9E908C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DBFCE5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358A5B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1F9871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9334D6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A33A5A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7" w15:restartNumberingAfterBreak="0">
    <w:nsid w:val="70A52965"/>
    <w:multiLevelType w:val="hybridMultilevel"/>
    <w:tmpl w:val="71008312"/>
    <w:lvl w:ilvl="0" w:tplc="9C4E088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32B11EA"/>
    <w:multiLevelType w:val="hybridMultilevel"/>
    <w:tmpl w:val="5472FA66"/>
    <w:lvl w:ilvl="0" w:tplc="7E32C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ED0C91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BF9413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77D464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47C496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E244FA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B5E21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D6CA8C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B8F2B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9" w15:restartNumberingAfterBreak="0">
    <w:nsid w:val="7C175774"/>
    <w:multiLevelType w:val="hybridMultilevel"/>
    <w:tmpl w:val="A198EC02"/>
    <w:lvl w:ilvl="0" w:tplc="BDF4F1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Bookman Old Style" w:hAnsi="Bookman Old Style" w:hint="default"/>
      </w:rPr>
    </w:lvl>
    <w:lvl w:ilvl="1" w:tplc="594874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man Old Style" w:hAnsi="Bookman Old Style" w:hint="default"/>
      </w:rPr>
    </w:lvl>
    <w:lvl w:ilvl="2" w:tplc="47DE6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Bookman Old Style" w:hAnsi="Bookman Old Style" w:hint="default"/>
      </w:rPr>
    </w:lvl>
    <w:lvl w:ilvl="3" w:tplc="674AE9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Bookman Old Style" w:hAnsi="Bookman Old Style" w:hint="default"/>
      </w:rPr>
    </w:lvl>
    <w:lvl w:ilvl="4" w:tplc="922AD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Bookman Old Style" w:hAnsi="Bookman Old Style" w:hint="default"/>
      </w:rPr>
    </w:lvl>
    <w:lvl w:ilvl="5" w:tplc="63F07B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Bookman Old Style" w:hAnsi="Bookman Old Style" w:hint="default"/>
      </w:rPr>
    </w:lvl>
    <w:lvl w:ilvl="6" w:tplc="0FB027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Bookman Old Style" w:hAnsi="Bookman Old Style" w:hint="default"/>
      </w:rPr>
    </w:lvl>
    <w:lvl w:ilvl="7" w:tplc="0B1EE7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Bookman Old Style" w:hAnsi="Bookman Old Style" w:hint="default"/>
      </w:rPr>
    </w:lvl>
    <w:lvl w:ilvl="8" w:tplc="CB724C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Bookman Old Style" w:hAnsi="Bookman Old Style" w:hint="default"/>
      </w:rPr>
    </w:lvl>
  </w:abstractNum>
  <w:num w:numId="1" w16cid:durableId="1589117485">
    <w:abstractNumId w:val="8"/>
  </w:num>
  <w:num w:numId="2" w16cid:durableId="1372532642">
    <w:abstractNumId w:val="13"/>
  </w:num>
  <w:num w:numId="3" w16cid:durableId="328599374">
    <w:abstractNumId w:val="19"/>
  </w:num>
  <w:num w:numId="4" w16cid:durableId="1848254675">
    <w:abstractNumId w:val="1"/>
  </w:num>
  <w:num w:numId="5" w16cid:durableId="220332315">
    <w:abstractNumId w:val="10"/>
  </w:num>
  <w:num w:numId="6" w16cid:durableId="1718896724">
    <w:abstractNumId w:val="12"/>
  </w:num>
  <w:num w:numId="7" w16cid:durableId="1764256157">
    <w:abstractNumId w:val="15"/>
  </w:num>
  <w:num w:numId="8" w16cid:durableId="1778215605">
    <w:abstractNumId w:val="18"/>
  </w:num>
  <w:num w:numId="9" w16cid:durableId="164132713">
    <w:abstractNumId w:val="16"/>
  </w:num>
  <w:num w:numId="10" w16cid:durableId="1262027721">
    <w:abstractNumId w:val="9"/>
  </w:num>
  <w:num w:numId="11" w16cid:durableId="2090417239">
    <w:abstractNumId w:val="14"/>
  </w:num>
  <w:num w:numId="12" w16cid:durableId="1637293490">
    <w:abstractNumId w:val="11"/>
  </w:num>
  <w:num w:numId="13" w16cid:durableId="423650631">
    <w:abstractNumId w:val="4"/>
  </w:num>
  <w:num w:numId="14" w16cid:durableId="1579094680">
    <w:abstractNumId w:val="6"/>
  </w:num>
  <w:num w:numId="15" w16cid:durableId="101870038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6" w16cid:durableId="813720154">
    <w:abstractNumId w:val="7"/>
  </w:num>
  <w:num w:numId="17" w16cid:durableId="2103329281">
    <w:abstractNumId w:val="3"/>
  </w:num>
  <w:num w:numId="18" w16cid:durableId="1391921421">
    <w:abstractNumId w:val="17"/>
  </w:num>
  <w:num w:numId="19" w16cid:durableId="1270817176">
    <w:abstractNumId w:val="5"/>
  </w:num>
  <w:num w:numId="20" w16cid:durableId="13553000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TE2MTa3sLAE8pR0lIJTi4sz8/NACgxrAe+lIOcsAAAA"/>
  </w:docVars>
  <w:rsids>
    <w:rsidRoot w:val="004C0CCA"/>
    <w:rsid w:val="00004B39"/>
    <w:rsid w:val="00012981"/>
    <w:rsid w:val="00031020"/>
    <w:rsid w:val="00043592"/>
    <w:rsid w:val="00060E9F"/>
    <w:rsid w:val="00063C81"/>
    <w:rsid w:val="000B0483"/>
    <w:rsid w:val="000F7115"/>
    <w:rsid w:val="00102557"/>
    <w:rsid w:val="00105C2D"/>
    <w:rsid w:val="00132604"/>
    <w:rsid w:val="00132F67"/>
    <w:rsid w:val="00153326"/>
    <w:rsid w:val="00172DF0"/>
    <w:rsid w:val="0017739C"/>
    <w:rsid w:val="00183060"/>
    <w:rsid w:val="00183923"/>
    <w:rsid w:val="00192BD2"/>
    <w:rsid w:val="001B1C48"/>
    <w:rsid w:val="001E1F41"/>
    <w:rsid w:val="0021184B"/>
    <w:rsid w:val="0021580C"/>
    <w:rsid w:val="002177ED"/>
    <w:rsid w:val="002466FE"/>
    <w:rsid w:val="002610A3"/>
    <w:rsid w:val="00272130"/>
    <w:rsid w:val="00281BCB"/>
    <w:rsid w:val="002C00FA"/>
    <w:rsid w:val="002D3069"/>
    <w:rsid w:val="002E0407"/>
    <w:rsid w:val="0030354C"/>
    <w:rsid w:val="00330DD2"/>
    <w:rsid w:val="00354059"/>
    <w:rsid w:val="00381B41"/>
    <w:rsid w:val="003B625C"/>
    <w:rsid w:val="003E3193"/>
    <w:rsid w:val="00443366"/>
    <w:rsid w:val="00470EF9"/>
    <w:rsid w:val="004859B4"/>
    <w:rsid w:val="00492471"/>
    <w:rsid w:val="00496F4E"/>
    <w:rsid w:val="004B6FB4"/>
    <w:rsid w:val="004C0CCA"/>
    <w:rsid w:val="005169F2"/>
    <w:rsid w:val="00527FED"/>
    <w:rsid w:val="00567CF4"/>
    <w:rsid w:val="005A11DA"/>
    <w:rsid w:val="00600626"/>
    <w:rsid w:val="00603DD2"/>
    <w:rsid w:val="006357A8"/>
    <w:rsid w:val="00651434"/>
    <w:rsid w:val="00693A44"/>
    <w:rsid w:val="006C24D0"/>
    <w:rsid w:val="006D7FB4"/>
    <w:rsid w:val="006F116D"/>
    <w:rsid w:val="007038CC"/>
    <w:rsid w:val="00704CCC"/>
    <w:rsid w:val="00724954"/>
    <w:rsid w:val="00746D8D"/>
    <w:rsid w:val="007512A8"/>
    <w:rsid w:val="00766175"/>
    <w:rsid w:val="00777D28"/>
    <w:rsid w:val="00781805"/>
    <w:rsid w:val="00791FC4"/>
    <w:rsid w:val="007B1510"/>
    <w:rsid w:val="007B68A2"/>
    <w:rsid w:val="007C3132"/>
    <w:rsid w:val="007E465E"/>
    <w:rsid w:val="007E6202"/>
    <w:rsid w:val="007F46C5"/>
    <w:rsid w:val="008338FB"/>
    <w:rsid w:val="008A0CC5"/>
    <w:rsid w:val="008A439B"/>
    <w:rsid w:val="008A716D"/>
    <w:rsid w:val="008D0608"/>
    <w:rsid w:val="008D6698"/>
    <w:rsid w:val="008F10EF"/>
    <w:rsid w:val="008F55B6"/>
    <w:rsid w:val="00903474"/>
    <w:rsid w:val="00944063"/>
    <w:rsid w:val="00993FB4"/>
    <w:rsid w:val="009B21C4"/>
    <w:rsid w:val="009B3F0A"/>
    <w:rsid w:val="009E2AF8"/>
    <w:rsid w:val="00A01759"/>
    <w:rsid w:val="00A1123E"/>
    <w:rsid w:val="00A31C46"/>
    <w:rsid w:val="00A511ED"/>
    <w:rsid w:val="00A545BA"/>
    <w:rsid w:val="00A60C0B"/>
    <w:rsid w:val="00A662A0"/>
    <w:rsid w:val="00A91790"/>
    <w:rsid w:val="00A9548F"/>
    <w:rsid w:val="00AA2C57"/>
    <w:rsid w:val="00AA3C2B"/>
    <w:rsid w:val="00AA45B4"/>
    <w:rsid w:val="00AB25BE"/>
    <w:rsid w:val="00AC08ED"/>
    <w:rsid w:val="00B0252C"/>
    <w:rsid w:val="00B330A3"/>
    <w:rsid w:val="00B35215"/>
    <w:rsid w:val="00B54C2B"/>
    <w:rsid w:val="00B815D1"/>
    <w:rsid w:val="00B8383A"/>
    <w:rsid w:val="00B97F75"/>
    <w:rsid w:val="00BA6E9C"/>
    <w:rsid w:val="00BB1A1A"/>
    <w:rsid w:val="00BC2509"/>
    <w:rsid w:val="00BD2DC1"/>
    <w:rsid w:val="00C00928"/>
    <w:rsid w:val="00C26B15"/>
    <w:rsid w:val="00C6155B"/>
    <w:rsid w:val="00C81D3A"/>
    <w:rsid w:val="00C85867"/>
    <w:rsid w:val="00C954B8"/>
    <w:rsid w:val="00CF116F"/>
    <w:rsid w:val="00CF45F2"/>
    <w:rsid w:val="00D01AD3"/>
    <w:rsid w:val="00D10BC6"/>
    <w:rsid w:val="00D21472"/>
    <w:rsid w:val="00D230CB"/>
    <w:rsid w:val="00D32C79"/>
    <w:rsid w:val="00D4127D"/>
    <w:rsid w:val="00D57C16"/>
    <w:rsid w:val="00D67209"/>
    <w:rsid w:val="00D73013"/>
    <w:rsid w:val="00DA2B72"/>
    <w:rsid w:val="00DA2E0B"/>
    <w:rsid w:val="00DB2823"/>
    <w:rsid w:val="00DB7401"/>
    <w:rsid w:val="00DD0A48"/>
    <w:rsid w:val="00DD3B19"/>
    <w:rsid w:val="00DF6543"/>
    <w:rsid w:val="00E008D1"/>
    <w:rsid w:val="00E34476"/>
    <w:rsid w:val="00E45EB3"/>
    <w:rsid w:val="00E64FDE"/>
    <w:rsid w:val="00E850D9"/>
    <w:rsid w:val="00EB3287"/>
    <w:rsid w:val="00EC4C19"/>
    <w:rsid w:val="00ED6F8D"/>
    <w:rsid w:val="00EF57F9"/>
    <w:rsid w:val="00F04222"/>
    <w:rsid w:val="00F34158"/>
    <w:rsid w:val="00F47480"/>
    <w:rsid w:val="00F5660C"/>
    <w:rsid w:val="00F869DD"/>
    <w:rsid w:val="00FA792B"/>
    <w:rsid w:val="00FB050B"/>
    <w:rsid w:val="00FE6C2F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FEFD0"/>
  <w15:docId w15:val="{EE415421-4AD5-433E-B064-0332181E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5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A2C57"/>
  </w:style>
  <w:style w:type="table" w:styleId="TableGrid">
    <w:name w:val="Table Grid"/>
    <w:basedOn w:val="TableNormal"/>
    <w:rsid w:val="00CF11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F116F"/>
    <w:rPr>
      <w:sz w:val="24"/>
      <w:szCs w:val="24"/>
    </w:rPr>
  </w:style>
  <w:style w:type="character" w:styleId="Hyperlink">
    <w:name w:val="Hyperlink"/>
    <w:basedOn w:val="DefaultParagraphFont"/>
    <w:rsid w:val="00C954B8"/>
    <w:rPr>
      <w:color w:val="0000FF"/>
      <w:u w:val="single"/>
    </w:rPr>
  </w:style>
  <w:style w:type="character" w:customStyle="1" w:styleId="a">
    <w:name w:val="a"/>
    <w:basedOn w:val="DefaultParagraphFont"/>
    <w:rsid w:val="00354059"/>
  </w:style>
  <w:style w:type="character" w:customStyle="1" w:styleId="apple-converted-space">
    <w:name w:val="apple-converted-space"/>
    <w:basedOn w:val="DefaultParagraphFont"/>
    <w:rsid w:val="00354059"/>
  </w:style>
  <w:style w:type="character" w:customStyle="1" w:styleId="l8">
    <w:name w:val="l8"/>
    <w:basedOn w:val="DefaultParagraphFont"/>
    <w:rsid w:val="00354059"/>
  </w:style>
  <w:style w:type="character" w:customStyle="1" w:styleId="l7">
    <w:name w:val="l7"/>
    <w:basedOn w:val="DefaultParagraphFont"/>
    <w:rsid w:val="00354059"/>
  </w:style>
  <w:style w:type="character" w:styleId="Emphasis">
    <w:name w:val="Emphasis"/>
    <w:basedOn w:val="DefaultParagraphFont"/>
    <w:uiPriority w:val="20"/>
    <w:qFormat/>
    <w:rsid w:val="006357A8"/>
    <w:rPr>
      <w:i/>
      <w:iCs/>
    </w:rPr>
  </w:style>
  <w:style w:type="paragraph" w:styleId="ListParagraph">
    <w:name w:val="List Paragraph"/>
    <w:aliases w:val="Litertatu ne tab,Colorful List - Accent 12"/>
    <w:basedOn w:val="Normal"/>
    <w:link w:val="ListParagraphChar"/>
    <w:uiPriority w:val="34"/>
    <w:qFormat/>
    <w:rsid w:val="00153326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D32C7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32C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32C7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2C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2C79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D32C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32C79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Litertatu ne tab Char,Colorful List - Accent 12 Char"/>
    <w:link w:val="ListParagraph"/>
    <w:uiPriority w:val="34"/>
    <w:rsid w:val="008D669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7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66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vni.hajdari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ET</vt:lpstr>
    </vt:vector>
  </TitlesOfParts>
  <Company>shpija</Company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creator>Florita</dc:creator>
  <cp:lastModifiedBy>Windows</cp:lastModifiedBy>
  <cp:revision>22</cp:revision>
  <cp:lastPrinted>2011-03-07T08:39:00Z</cp:lastPrinted>
  <dcterms:created xsi:type="dcterms:W3CDTF">2015-12-15T09:10:00Z</dcterms:created>
  <dcterms:modified xsi:type="dcterms:W3CDTF">2024-11-14T17:21:00Z</dcterms:modified>
</cp:coreProperties>
</file>